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1109C" w:rsidP="5ED1C527" w:rsidRDefault="2EC572C6" w14:paraId="68A2C66C" w14:textId="3F1F2A57">
      <w:pPr>
        <w:pStyle w:val="Heading1"/>
        <w:rPr>
          <w:rFonts w:ascii="Calibri Light" w:hAnsi="Calibri Light"/>
          <w:lang w:val="en-AU"/>
        </w:rPr>
      </w:pPr>
      <w:r w:rsidRPr="5ED1C527">
        <w:rPr>
          <w:lang w:val="en-AU"/>
        </w:rPr>
        <w:t>Industry Data</w:t>
      </w:r>
      <w:r w:rsidRPr="5ED1C527" w:rsidR="1DA4A03B">
        <w:rPr>
          <w:lang w:val="en-AU"/>
        </w:rPr>
        <w:t xml:space="preserve"> – Supplied by Burning Glass</w:t>
      </w:r>
    </w:p>
    <w:p w:rsidR="00B308CD" w:rsidP="00B308CD" w:rsidRDefault="00B308CD" w14:paraId="72419740" w14:textId="77777777">
      <w:pPr>
        <w:pStyle w:val="Subtitle"/>
        <w:numPr>
          <w:ilvl w:val="0"/>
          <w:numId w:val="0"/>
        </w:numPr>
        <w:rPr>
          <w:sz w:val="24"/>
          <w:szCs w:val="24"/>
        </w:rPr>
      </w:pPr>
    </w:p>
    <w:p w:rsidRPr="002C3DCA" w:rsidR="00F63659" w:rsidP="5ED1C527" w:rsidRDefault="2EC572C6" w14:paraId="6CECBC51" w14:textId="297E6DA8">
      <w:pPr>
        <w:pStyle w:val="Heading2"/>
        <w:rPr>
          <w:rStyle w:val="SubtleEmphasis"/>
          <w:rFonts w:ascii="Calibri Light" w:hAnsi="Calibri Light"/>
          <w:b/>
          <w:bCs/>
          <w:i w:val="0"/>
          <w:iCs w:val="0"/>
          <w:color w:val="2F5496" w:themeColor="accent1" w:themeShade="BF"/>
        </w:rPr>
      </w:pPr>
      <w:r>
        <w:t xml:space="preserve">What are the Job Titles for your group's ideal jobs? How do each of these rank in terms of demand from employers? </w:t>
      </w:r>
    </w:p>
    <w:p w:rsidRPr="00E63DF1" w:rsidR="00F63659" w:rsidP="007C6423" w:rsidRDefault="00F63659" w14:paraId="6708C3E9" w14:textId="065B0C9F">
      <w:pPr>
        <w:pStyle w:val="ListParagraph"/>
        <w:numPr>
          <w:ilvl w:val="0"/>
          <w:numId w:val="15"/>
        </w:numPr>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sidR="00A24F76">
        <w:rPr>
          <w:b/>
          <w:bCs/>
          <w:i/>
          <w:iCs/>
          <w:color w:val="002060"/>
          <w:sz w:val="20"/>
          <w:szCs w:val="20"/>
        </w:rPr>
        <w:t xml:space="preserve"> </w:t>
      </w:r>
      <w:r w:rsidRPr="00E63DF1">
        <w:rPr>
          <w:b/>
          <w:bCs/>
          <w:i/>
          <w:iCs/>
          <w:color w:val="002060"/>
          <w:sz w:val="20"/>
          <w:szCs w:val="20"/>
        </w:rPr>
        <w:t>in Demand)</w:t>
      </w:r>
    </w:p>
    <w:p w:rsidRPr="00E63DF1" w:rsidR="00F63659" w:rsidP="007C6423" w:rsidRDefault="00F63659" w14:paraId="1F29A711" w14:textId="1DB1DBEB">
      <w:pPr>
        <w:pStyle w:val="ListParagraph"/>
        <w:numPr>
          <w:ilvl w:val="0"/>
          <w:numId w:val="15"/>
        </w:numPr>
      </w:pPr>
      <w:r>
        <w:t xml:space="preserve">Jack Holliday - </w:t>
      </w:r>
      <w:r w:rsidRPr="00E63DF1">
        <w:rPr>
          <w:i/>
          <w:iCs/>
        </w:rPr>
        <w:t xml:space="preserve">Computer Network and System Engineer </w:t>
      </w:r>
      <w:r w:rsidRPr="00E63DF1" w:rsidR="001F7CE6">
        <w:rPr>
          <w:b/>
          <w:bCs/>
          <w:i/>
          <w:iCs/>
          <w:color w:val="002060"/>
          <w:sz w:val="20"/>
          <w:szCs w:val="20"/>
        </w:rPr>
        <w:t>(Ranked 2</w:t>
      </w:r>
      <w:r w:rsidRPr="00E63DF1" w:rsidR="001F7CE6">
        <w:rPr>
          <w:b/>
          <w:bCs/>
          <w:i/>
          <w:iCs/>
          <w:color w:val="002060"/>
          <w:sz w:val="20"/>
          <w:szCs w:val="20"/>
          <w:vertAlign w:val="superscript"/>
        </w:rPr>
        <w:t>nd</w:t>
      </w:r>
      <w:r w:rsidRPr="00E63DF1" w:rsidR="001F7CE6">
        <w:rPr>
          <w:b/>
          <w:bCs/>
          <w:i/>
          <w:iCs/>
          <w:color w:val="002060"/>
          <w:sz w:val="20"/>
          <w:szCs w:val="20"/>
        </w:rPr>
        <w:t xml:space="preserve"> in Demand)</w:t>
      </w:r>
    </w:p>
    <w:p w:rsidRPr="009A5C2E" w:rsidR="00F63659" w:rsidP="007C6423" w:rsidRDefault="00F63659" w14:paraId="6748162E" w14:textId="3F7A25FE">
      <w:pPr>
        <w:pStyle w:val="ListParagraph"/>
        <w:numPr>
          <w:ilvl w:val="0"/>
          <w:numId w:val="15"/>
        </w:numPr>
        <w:rPr>
          <w:b/>
          <w:bCs/>
        </w:rPr>
      </w:pPr>
      <w:r>
        <w:t xml:space="preserve">Josh Chuang – </w:t>
      </w:r>
      <w:r w:rsidRPr="00E63DF1">
        <w:rPr>
          <w:i/>
          <w:iCs/>
        </w:rPr>
        <w:t>UX/UI Designer</w:t>
      </w:r>
      <w:r w:rsidRPr="00E63DF1" w:rsidR="006C67EF">
        <w:rPr>
          <w:i/>
          <w:iCs/>
          <w:sz w:val="20"/>
          <w:szCs w:val="20"/>
        </w:rPr>
        <w:t xml:space="preserve"> </w:t>
      </w:r>
      <w:r w:rsidRPr="00E63DF1" w:rsidR="006C67EF">
        <w:rPr>
          <w:b/>
          <w:bCs/>
          <w:i/>
          <w:iCs/>
          <w:color w:val="002060"/>
          <w:sz w:val="20"/>
          <w:szCs w:val="20"/>
        </w:rPr>
        <w:t>(Ranked 14</w:t>
      </w:r>
      <w:r w:rsidRPr="00E63DF1" w:rsidR="006C67EF">
        <w:rPr>
          <w:b/>
          <w:bCs/>
          <w:i/>
          <w:iCs/>
          <w:color w:val="002060"/>
          <w:sz w:val="20"/>
          <w:szCs w:val="20"/>
          <w:vertAlign w:val="superscript"/>
        </w:rPr>
        <w:t>th</w:t>
      </w:r>
      <w:r w:rsidRPr="00E63DF1" w:rsidR="006C67EF">
        <w:rPr>
          <w:b/>
          <w:bCs/>
          <w:i/>
          <w:iCs/>
          <w:color w:val="002060"/>
          <w:sz w:val="20"/>
          <w:szCs w:val="20"/>
        </w:rPr>
        <w:t xml:space="preserve"> in Demand)</w:t>
      </w:r>
    </w:p>
    <w:p w:rsidRPr="00E63DF1" w:rsidR="00F63659" w:rsidP="007C6423" w:rsidRDefault="00F63659" w14:paraId="215F038C" w14:textId="1AB1814C">
      <w:pPr>
        <w:pStyle w:val="ListParagraph"/>
        <w:numPr>
          <w:ilvl w:val="0"/>
          <w:numId w:val="15"/>
        </w:numPr>
      </w:pPr>
      <w:r>
        <w:t xml:space="preserve">Mia </w:t>
      </w:r>
      <w:r w:rsidR="00FB567A">
        <w:t xml:space="preserve">Vasiliadis </w:t>
      </w:r>
      <w:r>
        <w:t xml:space="preserve">– </w:t>
      </w:r>
      <w:r w:rsidRPr="00E63DF1">
        <w:rPr>
          <w:i/>
          <w:iCs/>
        </w:rPr>
        <w:t xml:space="preserve">Full Stack Software Engineer, JavaScript </w:t>
      </w:r>
      <w:r w:rsidRPr="00E63DF1" w:rsidR="001F7CE6">
        <w:rPr>
          <w:b/>
          <w:bCs/>
          <w:i/>
          <w:iCs/>
          <w:color w:val="002060"/>
          <w:sz w:val="20"/>
          <w:szCs w:val="20"/>
        </w:rPr>
        <w:t>(Ranked 1</w:t>
      </w:r>
      <w:r w:rsidRPr="00E63DF1" w:rsidR="001F7CE6">
        <w:rPr>
          <w:b/>
          <w:bCs/>
          <w:i/>
          <w:iCs/>
          <w:color w:val="002060"/>
          <w:sz w:val="20"/>
          <w:szCs w:val="20"/>
          <w:vertAlign w:val="superscript"/>
        </w:rPr>
        <w:t>st</w:t>
      </w:r>
      <w:r w:rsidRPr="00E63DF1" w:rsidR="001F7CE6">
        <w:rPr>
          <w:b/>
          <w:bCs/>
          <w:i/>
          <w:iCs/>
          <w:color w:val="002060"/>
          <w:sz w:val="20"/>
          <w:szCs w:val="20"/>
        </w:rPr>
        <w:t xml:space="preserve"> in Demand)</w:t>
      </w:r>
    </w:p>
    <w:p w:rsidRPr="00113F0D" w:rsidR="00F63659" w:rsidP="00113F0D" w:rsidRDefault="00113F0D" w14:paraId="6FE8A011" w14:textId="62AA312A">
      <w:pPr>
        <w:pStyle w:val="ListParagraph"/>
        <w:numPr>
          <w:ilvl w:val="0"/>
          <w:numId w:val="15"/>
        </w:numPr>
        <w:spacing w:after="0" w:line="240" w:lineRule="auto"/>
        <w:rPr>
          <w:rFonts w:ascii="Times New Roman" w:hAnsi="Times New Roman" w:eastAsia="Times New Roman" w:cs="Times New Roman"/>
          <w:sz w:val="24"/>
          <w:szCs w:val="24"/>
        </w:rPr>
      </w:pPr>
      <w:r w:rsidRPr="73FD4E8B">
        <w:rPr>
          <w:rFonts w:ascii="Segoe UI" w:hAnsi="Segoe UI" w:eastAsia="Times New Roman" w:cs="Segoe UI"/>
          <w:sz w:val="21"/>
          <w:szCs w:val="21"/>
        </w:rPr>
        <w:t xml:space="preserve">Stephanie Newland </w:t>
      </w:r>
      <w:r w:rsidR="00F63659">
        <w:t xml:space="preserve">– </w:t>
      </w:r>
      <w:r w:rsidRPr="73FD4E8B" w:rsidR="00F63659">
        <w:rPr>
          <w:i/>
          <w:iCs/>
        </w:rPr>
        <w:t xml:space="preserve">Cybersecurity Analyst </w:t>
      </w:r>
      <w:r w:rsidRPr="73FD4E8B" w:rsidR="00F63659">
        <w:rPr>
          <w:b/>
          <w:bCs/>
          <w:i/>
          <w:iCs/>
          <w:color w:val="002060"/>
          <w:sz w:val="20"/>
          <w:szCs w:val="20"/>
        </w:rPr>
        <w:t>(Ranked 13</w:t>
      </w:r>
      <w:r w:rsidRPr="73FD4E8B" w:rsidR="00F63659">
        <w:rPr>
          <w:b/>
          <w:bCs/>
          <w:i/>
          <w:iCs/>
          <w:color w:val="002060"/>
          <w:sz w:val="20"/>
          <w:szCs w:val="20"/>
          <w:vertAlign w:val="superscript"/>
        </w:rPr>
        <w:t>th</w:t>
      </w:r>
      <w:r w:rsidRPr="73FD4E8B" w:rsidR="00F63659">
        <w:rPr>
          <w:b/>
          <w:bCs/>
          <w:i/>
          <w:iCs/>
          <w:color w:val="002060"/>
          <w:sz w:val="20"/>
          <w:szCs w:val="20"/>
        </w:rPr>
        <w:t xml:space="preserve"> in Demand)</w:t>
      </w:r>
      <w:r w:rsidRPr="73FD4E8B" w:rsidR="00F63659">
        <w:rPr>
          <w:i/>
          <w:iCs/>
          <w:color w:val="002060"/>
        </w:rPr>
        <w:t xml:space="preserve"> </w:t>
      </w:r>
    </w:p>
    <w:p w:rsidR="1C50A634" w:rsidP="73FD4E8B" w:rsidRDefault="1C50A634" w14:paraId="5DF646FE" w14:textId="12D653D1">
      <w:pPr>
        <w:pStyle w:val="ListParagraph"/>
        <w:numPr>
          <w:ilvl w:val="0"/>
          <w:numId w:val="15"/>
        </w:numPr>
        <w:spacing w:after="0" w:line="240" w:lineRule="auto"/>
        <w:rPr>
          <w:sz w:val="24"/>
          <w:szCs w:val="24"/>
        </w:rPr>
      </w:pPr>
      <w:r w:rsidRPr="73FD4E8B">
        <w:t>Liam Oloughlin</w:t>
      </w:r>
      <w:r w:rsidRPr="73FD4E8B" w:rsidR="43849995">
        <w:t xml:space="preserve"> – Network Engineer/ICT Support </w:t>
      </w:r>
      <w:r w:rsidRPr="73FD4E8B" w:rsidR="43849995">
        <w:rPr>
          <w:b/>
          <w:bCs/>
          <w:i/>
          <w:iCs/>
          <w:color w:val="1F3864" w:themeColor="accent1" w:themeShade="80"/>
          <w:sz w:val="20"/>
          <w:szCs w:val="20"/>
        </w:rPr>
        <w:t>(Ranked 10</w:t>
      </w:r>
      <w:r w:rsidRPr="73FD4E8B" w:rsidR="43849995">
        <w:rPr>
          <w:b/>
          <w:bCs/>
          <w:i/>
          <w:iCs/>
          <w:color w:val="1F3864" w:themeColor="accent1" w:themeShade="80"/>
          <w:sz w:val="20"/>
          <w:szCs w:val="20"/>
          <w:vertAlign w:val="superscript"/>
        </w:rPr>
        <w:t>th</w:t>
      </w:r>
      <w:r w:rsidRPr="73FD4E8B" w:rsidR="43849995">
        <w:rPr>
          <w:b/>
          <w:bCs/>
          <w:i/>
          <w:iCs/>
          <w:color w:val="1F3864" w:themeColor="accent1" w:themeShade="80"/>
          <w:sz w:val="20"/>
          <w:szCs w:val="20"/>
        </w:rPr>
        <w:t xml:space="preserve"> in Demand)</w:t>
      </w:r>
    </w:p>
    <w:p w:rsidR="007E37F1" w:rsidP="00912CD4" w:rsidRDefault="007E37F1" w14:paraId="2A8F104C" w14:textId="77777777">
      <w:pPr>
        <w:rPr>
          <w:b/>
          <w:bCs/>
          <w:i/>
          <w:iCs/>
          <w:sz w:val="20"/>
          <w:szCs w:val="20"/>
        </w:rPr>
      </w:pPr>
    </w:p>
    <w:p w:rsidRPr="00912CD4" w:rsidR="008F03E1" w:rsidP="00912CD4" w:rsidRDefault="004F18A5" w14:paraId="5F7AD542" w14:textId="67F12E6E">
      <w:pPr>
        <w:rPr>
          <w:b/>
          <w:bCs/>
          <w:i/>
          <w:iCs/>
          <w:sz w:val="20"/>
          <w:szCs w:val="20"/>
        </w:rPr>
      </w:pPr>
      <w:r w:rsidRPr="00912CD4">
        <w:rPr>
          <w:b/>
          <w:bCs/>
          <w:i/>
          <w:iCs/>
          <w:sz w:val="20"/>
          <w:szCs w:val="20"/>
        </w:rPr>
        <w:t>*</w:t>
      </w:r>
      <w:r w:rsidRPr="00912CD4" w:rsidR="008F03E1">
        <w:rPr>
          <w:b/>
          <w:bCs/>
          <w:i/>
          <w:iCs/>
          <w:sz w:val="20"/>
          <w:szCs w:val="20"/>
        </w:rPr>
        <w:t>Ranked out of 25</w:t>
      </w:r>
      <w:r w:rsidRPr="00912CD4">
        <w:rPr>
          <w:b/>
          <w:bCs/>
          <w:i/>
          <w:iCs/>
          <w:sz w:val="20"/>
          <w:szCs w:val="20"/>
        </w:rPr>
        <w:t xml:space="preserve"> </w:t>
      </w:r>
      <w:r w:rsidRPr="00912CD4" w:rsidR="00C12F92">
        <w:rPr>
          <w:b/>
          <w:bCs/>
          <w:i/>
          <w:iCs/>
          <w:sz w:val="20"/>
          <w:szCs w:val="20"/>
        </w:rPr>
        <w:t>active selection areas (Mar 1</w:t>
      </w:r>
      <w:r w:rsidRPr="00912CD4" w:rsidR="00C12F92">
        <w:rPr>
          <w:b/>
          <w:bCs/>
          <w:i/>
          <w:iCs/>
          <w:sz w:val="20"/>
          <w:szCs w:val="20"/>
          <w:vertAlign w:val="superscript"/>
        </w:rPr>
        <w:t>st</w:t>
      </w:r>
      <w:r w:rsidRPr="00912CD4" w:rsidR="00032068">
        <w:rPr>
          <w:b/>
          <w:bCs/>
          <w:i/>
          <w:iCs/>
          <w:sz w:val="20"/>
          <w:szCs w:val="20"/>
        </w:rPr>
        <w:t>, 2017</w:t>
      </w:r>
      <w:r w:rsidRPr="00912CD4" w:rsidR="00C12F92">
        <w:rPr>
          <w:b/>
          <w:bCs/>
          <w:i/>
          <w:iCs/>
          <w:sz w:val="20"/>
          <w:szCs w:val="20"/>
        </w:rPr>
        <w:t xml:space="preserve"> – Feb 28</w:t>
      </w:r>
      <w:r w:rsidRPr="00912CD4" w:rsidR="00C12F92">
        <w:rPr>
          <w:b/>
          <w:bCs/>
          <w:i/>
          <w:iCs/>
          <w:sz w:val="20"/>
          <w:szCs w:val="20"/>
          <w:vertAlign w:val="superscript"/>
        </w:rPr>
        <w:t>th</w:t>
      </w:r>
      <w:r w:rsidRPr="00912CD4" w:rsidR="00032068">
        <w:rPr>
          <w:b/>
          <w:bCs/>
          <w:i/>
          <w:iCs/>
          <w:sz w:val="20"/>
          <w:szCs w:val="20"/>
        </w:rPr>
        <w:t>,</w:t>
      </w:r>
      <w:r w:rsidRPr="00912CD4" w:rsidR="002C5F40">
        <w:rPr>
          <w:b/>
          <w:bCs/>
          <w:i/>
          <w:iCs/>
          <w:sz w:val="20"/>
          <w:szCs w:val="20"/>
        </w:rPr>
        <w:t xml:space="preserve"> </w:t>
      </w:r>
      <w:r w:rsidRPr="00912CD4" w:rsidR="00C12F92">
        <w:rPr>
          <w:b/>
          <w:bCs/>
          <w:i/>
          <w:iCs/>
          <w:sz w:val="20"/>
          <w:szCs w:val="20"/>
        </w:rPr>
        <w:t xml:space="preserve">2018) </w:t>
      </w:r>
    </w:p>
    <w:p w:rsidR="00B308CD" w:rsidP="00B308CD" w:rsidRDefault="00B308CD" w14:paraId="6B10CD0E" w14:textId="77777777">
      <w:pPr>
        <w:pStyle w:val="Subtitle"/>
        <w:numPr>
          <w:ilvl w:val="0"/>
          <w:numId w:val="0"/>
        </w:numPr>
      </w:pPr>
    </w:p>
    <w:p w:rsidRPr="00B84298" w:rsidR="00990B2B" w:rsidP="5ED1C527" w:rsidRDefault="1DE4448F" w14:paraId="1CF76515" w14:textId="2D9E850F">
      <w:pPr>
        <w:pStyle w:val="Heading2"/>
        <w:rPr>
          <w:rStyle w:val="SubtleEmphasis"/>
          <w:rFonts w:ascii="Calibri Light" w:hAnsi="Calibri Light"/>
          <w:b/>
          <w:bCs/>
          <w:i w:val="0"/>
          <w:iCs w:val="0"/>
          <w:color w:val="2F5496" w:themeColor="accent1" w:themeShade="BF"/>
        </w:rPr>
      </w:pPr>
      <w:r>
        <w:t xml:space="preserve">From your group's ideal jobs, you can identify a set of skills required for these </w:t>
      </w:r>
      <w:r w:rsidR="7661305F">
        <w:t>jobs.</w:t>
      </w:r>
    </w:p>
    <w:p w:rsidR="1B735122" w:rsidP="5ED1C527" w:rsidRDefault="6E1ABF3B" w14:paraId="6AF5C197" w14:textId="549552F9">
      <w:pPr>
        <w:pStyle w:val="Heading2"/>
        <w:rPr>
          <w:rFonts w:ascii="Calibri Light" w:hAnsi="Calibri Light"/>
          <w:b/>
          <w:bCs/>
        </w:rPr>
      </w:pPr>
      <w:r>
        <w:t>Group S</w:t>
      </w:r>
      <w:r w:rsidR="0C5B1C28">
        <w:t>kill</w:t>
      </w:r>
      <w:r w:rsidR="2C04FE53">
        <w:t xml:space="preserve"> Set</w:t>
      </w:r>
      <w:r w:rsidR="5CEFED90">
        <w:t xml:space="preserve"> </w:t>
      </w:r>
      <w:r w:rsidR="69ED16DF">
        <w:t xml:space="preserve"> </w:t>
      </w:r>
    </w:p>
    <w:p w:rsidR="06C1F4ED" w:rsidP="5ED1C527" w:rsidRDefault="25504443" w14:paraId="15BE1912" w14:textId="3F7CD09A">
      <w:pPr>
        <w:pStyle w:val="Heading3"/>
        <w:rPr>
          <w:rFonts w:ascii="Calibri Light" w:hAnsi="Calibri Light"/>
          <w:b/>
          <w:bCs/>
          <w:color w:val="1F3763"/>
        </w:rPr>
      </w:pPr>
      <w:r>
        <w:t>IT Specific Skills</w:t>
      </w:r>
    </w:p>
    <w:p w:rsidR="04F214CC" w:rsidP="3B5A18FF" w:rsidRDefault="04F214CC" w14:paraId="0030157D" w14:textId="3C87A72C">
      <w:pPr>
        <w:pStyle w:val="ListParagraph"/>
        <w:numPr>
          <w:ilvl w:val="0"/>
          <w:numId w:val="5"/>
        </w:numPr>
        <w:rPr>
          <w:color w:val="000000" w:themeColor="text1"/>
        </w:rPr>
      </w:pPr>
      <w:r w:rsidRPr="3B5A18FF">
        <w:rPr>
          <w:color w:val="000000" w:themeColor="text1"/>
        </w:rPr>
        <w:t xml:space="preserve">Business Analysis </w:t>
      </w:r>
    </w:p>
    <w:p w:rsidR="671B429E" w:rsidP="3B5A18FF" w:rsidRDefault="671B429E" w14:paraId="4017F38B" w14:textId="24A10CCA">
      <w:pPr>
        <w:pStyle w:val="ListParagraph"/>
        <w:numPr>
          <w:ilvl w:val="0"/>
          <w:numId w:val="5"/>
        </w:numPr>
        <w:rPr>
          <w:color w:val="000000" w:themeColor="text1"/>
        </w:rPr>
      </w:pPr>
      <w:r w:rsidRPr="3B5A18FF">
        <w:rPr>
          <w:color w:val="000000" w:themeColor="text1"/>
        </w:rPr>
        <w:t xml:space="preserve">Project Management </w:t>
      </w:r>
    </w:p>
    <w:p w:rsidR="6CFA8EE9" w:rsidP="02A02A25" w:rsidRDefault="6CFA8EE9" w14:paraId="3D3DF956" w14:textId="2F346DBF">
      <w:pPr>
        <w:pStyle w:val="ListParagraph"/>
        <w:numPr>
          <w:ilvl w:val="0"/>
          <w:numId w:val="5"/>
        </w:numPr>
        <w:rPr>
          <w:color w:val="000000" w:themeColor="text1"/>
        </w:rPr>
      </w:pPr>
      <w:r w:rsidRPr="02A02A25">
        <w:rPr>
          <w:color w:val="000000" w:themeColor="text1"/>
        </w:rPr>
        <w:t xml:space="preserve">Microsoft Windows </w:t>
      </w:r>
    </w:p>
    <w:p w:rsidR="09DAFE1A" w:rsidP="02A02A25" w:rsidRDefault="09DAFE1A" w14:paraId="45D33694" w14:textId="27CA7EAF">
      <w:pPr>
        <w:pStyle w:val="ListParagraph"/>
        <w:numPr>
          <w:ilvl w:val="0"/>
          <w:numId w:val="5"/>
        </w:numPr>
        <w:rPr>
          <w:color w:val="000000" w:themeColor="text1"/>
        </w:rPr>
      </w:pPr>
      <w:r w:rsidRPr="02A02A25">
        <w:rPr>
          <w:color w:val="000000" w:themeColor="text1"/>
        </w:rPr>
        <w:t>Building relationships</w:t>
      </w:r>
    </w:p>
    <w:p w:rsidR="09DAFE1A" w:rsidP="02A02A25" w:rsidRDefault="09DAFE1A" w14:paraId="71932AA1" w14:textId="21BA53A6">
      <w:pPr>
        <w:pStyle w:val="ListParagraph"/>
        <w:numPr>
          <w:ilvl w:val="0"/>
          <w:numId w:val="5"/>
        </w:numPr>
        <w:rPr>
          <w:color w:val="000000" w:themeColor="text1"/>
        </w:rPr>
      </w:pPr>
      <w:r w:rsidRPr="02A02A25">
        <w:rPr>
          <w:color w:val="000000" w:themeColor="text1"/>
        </w:rPr>
        <w:t>Linux</w:t>
      </w:r>
    </w:p>
    <w:p w:rsidR="11587D18" w:rsidP="5ED1C527" w:rsidRDefault="0BC2D3EE" w14:paraId="785A6C90" w14:textId="055D05D5">
      <w:pPr>
        <w:pStyle w:val="Heading3"/>
        <w:rPr>
          <w:rFonts w:ascii="Calibri Light" w:hAnsi="Calibri Light"/>
          <w:b/>
          <w:bCs/>
          <w:color w:val="1F3763"/>
        </w:rPr>
      </w:pPr>
      <w:r w:rsidRPr="5ED1C527">
        <w:t>Generic Skills</w:t>
      </w:r>
    </w:p>
    <w:p w:rsidR="11587D18" w:rsidP="06465EDE" w:rsidRDefault="11587D18" w14:paraId="3B70B670" w14:textId="7A22BFAF">
      <w:pPr>
        <w:pStyle w:val="ListParagraph"/>
        <w:numPr>
          <w:ilvl w:val="0"/>
          <w:numId w:val="3"/>
        </w:numPr>
        <w:rPr>
          <w:rFonts w:eastAsiaTheme="minorEastAsia"/>
          <w:b/>
          <w:bCs/>
          <w:color w:val="000000" w:themeColor="text1"/>
        </w:rPr>
      </w:pPr>
      <w:r w:rsidRPr="06465EDE">
        <w:rPr>
          <w:color w:val="000000" w:themeColor="text1"/>
        </w:rPr>
        <w:t>Communication</w:t>
      </w:r>
    </w:p>
    <w:p w:rsidR="5B1599AF" w:rsidP="06465EDE" w:rsidRDefault="5B1599AF" w14:paraId="6D1D466B" w14:textId="16391F26">
      <w:pPr>
        <w:pStyle w:val="ListParagraph"/>
        <w:numPr>
          <w:ilvl w:val="0"/>
          <w:numId w:val="3"/>
        </w:numPr>
        <w:rPr>
          <w:b/>
          <w:bCs/>
          <w:color w:val="000000" w:themeColor="text1"/>
        </w:rPr>
      </w:pPr>
      <w:r w:rsidRPr="06465EDE">
        <w:rPr>
          <w:color w:val="000000" w:themeColor="text1"/>
        </w:rPr>
        <w:t>Problem solving</w:t>
      </w:r>
    </w:p>
    <w:p w:rsidR="467C5198" w:rsidP="02A02A25" w:rsidRDefault="467C5198" w14:paraId="4E1442C8" w14:textId="4612881F">
      <w:pPr>
        <w:pStyle w:val="ListParagraph"/>
        <w:numPr>
          <w:ilvl w:val="0"/>
          <w:numId w:val="3"/>
        </w:numPr>
        <w:rPr>
          <w:b/>
          <w:bCs/>
          <w:color w:val="000000" w:themeColor="text1"/>
        </w:rPr>
      </w:pPr>
      <w:r w:rsidRPr="02A02A25">
        <w:rPr>
          <w:color w:val="000000" w:themeColor="text1"/>
        </w:rPr>
        <w:t xml:space="preserve">Writing </w:t>
      </w:r>
    </w:p>
    <w:p w:rsidR="11587D18" w:rsidP="3B5A18FF" w:rsidRDefault="11587D18" w14:paraId="2E033925" w14:textId="6FDC2B4C">
      <w:pPr>
        <w:pStyle w:val="ListParagraph"/>
        <w:numPr>
          <w:ilvl w:val="0"/>
          <w:numId w:val="3"/>
        </w:numPr>
        <w:rPr>
          <w:b/>
          <w:bCs/>
          <w:color w:val="000000" w:themeColor="text1"/>
        </w:rPr>
      </w:pPr>
      <w:r w:rsidRPr="3B5A18FF">
        <w:rPr>
          <w:color w:val="000000" w:themeColor="text1"/>
        </w:rPr>
        <w:t>Teamwork/Collaboration</w:t>
      </w:r>
    </w:p>
    <w:p w:rsidR="11587D18" w:rsidP="02A02A25" w:rsidRDefault="11587D18" w14:paraId="7B859BAF" w14:textId="2BC90371">
      <w:pPr>
        <w:pStyle w:val="ListParagraph"/>
        <w:numPr>
          <w:ilvl w:val="0"/>
          <w:numId w:val="3"/>
        </w:numPr>
        <w:rPr>
          <w:b/>
          <w:bCs/>
          <w:color w:val="000000" w:themeColor="text1"/>
        </w:rPr>
      </w:pPr>
      <w:r w:rsidRPr="02A02A25">
        <w:rPr>
          <w:color w:val="000000" w:themeColor="text1"/>
        </w:rPr>
        <w:t xml:space="preserve">Detail Oriented </w:t>
      </w:r>
    </w:p>
    <w:p w:rsidR="44195A3C" w:rsidP="02A02A25" w:rsidRDefault="44195A3C" w14:paraId="1814430A" w14:textId="2F8A750B">
      <w:pPr>
        <w:pStyle w:val="ListParagraph"/>
        <w:numPr>
          <w:ilvl w:val="0"/>
          <w:numId w:val="3"/>
        </w:numPr>
        <w:rPr>
          <w:b/>
          <w:bCs/>
          <w:color w:val="000000" w:themeColor="text1"/>
        </w:rPr>
      </w:pPr>
      <w:r w:rsidRPr="02A02A25">
        <w:rPr>
          <w:color w:val="000000" w:themeColor="text1"/>
        </w:rPr>
        <w:t xml:space="preserve">Time Management </w:t>
      </w:r>
    </w:p>
    <w:p w:rsidRPr="00DE3615" w:rsidR="00DE3615" w:rsidP="00DE3615" w:rsidRDefault="00DE3615" w14:paraId="0FCEB024" w14:textId="77777777">
      <w:pPr>
        <w:autoSpaceDE w:val="0"/>
        <w:autoSpaceDN w:val="0"/>
        <w:adjustRightInd w:val="0"/>
        <w:spacing w:after="0" w:line="240" w:lineRule="auto"/>
        <w:rPr>
          <w:rFonts w:cstheme="minorHAnsi"/>
          <w:color w:val="000000"/>
        </w:rPr>
      </w:pPr>
    </w:p>
    <w:p w:rsidRPr="00B84298" w:rsidR="00DE3615" w:rsidP="5ED1C527" w:rsidRDefault="2F2CA684" w14:paraId="07480EED" w14:textId="53EF9E9D">
      <w:pPr>
        <w:pStyle w:val="Heading2"/>
        <w:rPr>
          <w:rFonts w:ascii="Calibri Light" w:hAnsi="Calibri Light"/>
          <w:b/>
          <w:bCs/>
        </w:rPr>
      </w:pPr>
      <w:r>
        <w:t xml:space="preserve">How do the IT-specific skills in your required skill set rank in terms of demand from employers? </w:t>
      </w:r>
    </w:p>
    <w:p w:rsidRPr="00B84298" w:rsidR="00DE3615" w:rsidP="3B5A18FF" w:rsidRDefault="5CE5BD0E" w14:paraId="3A27AFA3" w14:textId="0251915A">
      <w:r w:rsidRPr="38A2FDCA">
        <w:t xml:space="preserve">‘Microsoft Windows’ </w:t>
      </w:r>
      <w:r w:rsidRPr="38A2FDCA" w:rsidR="165258BD">
        <w:t xml:space="preserve">was </w:t>
      </w:r>
      <w:r w:rsidRPr="38A2FDCA">
        <w:t>in 4</w:t>
      </w:r>
      <w:r w:rsidRPr="38A2FDCA" w:rsidR="00498013">
        <w:rPr>
          <w:vertAlign w:val="superscript"/>
        </w:rPr>
        <w:t>th</w:t>
      </w:r>
      <w:r w:rsidRPr="38A2FDCA" w:rsidR="00498013">
        <w:t xml:space="preserve"> </w:t>
      </w:r>
      <w:r w:rsidRPr="38A2FDCA">
        <w:t xml:space="preserve">place likely due to most of the non-technical or advanced work taking place on windows operating systems.  </w:t>
      </w:r>
    </w:p>
    <w:p w:rsidRPr="00B84298" w:rsidR="00DE3615" w:rsidP="3B5A18FF" w:rsidRDefault="5CE5BD0E" w14:paraId="22826771" w14:textId="5C6B1AAD">
      <w:pPr>
        <w:rPr>
          <w:rFonts w:eastAsiaTheme="minorEastAsia"/>
          <w:lang w:val="en-GB"/>
        </w:rPr>
      </w:pPr>
      <w:r w:rsidRPr="38A2FDCA">
        <w:t xml:space="preserve">‘Project Management’ </w:t>
      </w:r>
      <w:r w:rsidRPr="38A2FDCA" w:rsidR="31EBDEC7">
        <w:t xml:space="preserve">came </w:t>
      </w:r>
      <w:r w:rsidRPr="38A2FDCA">
        <w:t>in 5</w:t>
      </w:r>
      <w:r w:rsidRPr="38A2FDCA" w:rsidR="025C2B6F">
        <w:rPr>
          <w:vertAlign w:val="superscript"/>
        </w:rPr>
        <w:t>th</w:t>
      </w:r>
      <w:r w:rsidRPr="38A2FDCA">
        <w:t xml:space="preserve"> place, its borderlines on a generic skill in my opinion as this isn't IT specific but are non the less essential when working in IT whether it’s dealing with graphic and technical design or dealing with applications. </w:t>
      </w:r>
      <w:r w:rsidRPr="38A2FDCA">
        <w:rPr>
          <w:lang w:val="en-GB"/>
        </w:rPr>
        <w:t xml:space="preserve"> </w:t>
      </w:r>
    </w:p>
    <w:p w:rsidR="41E3D0E7" w:rsidP="685046CE" w:rsidRDefault="41E3D0E7" w14:paraId="29FC6894" w14:textId="606C3A9A">
      <w:pPr>
        <w:rPr>
          <w:lang w:val="en-GB"/>
        </w:rPr>
      </w:pPr>
      <w:r w:rsidRPr="685046CE">
        <w:rPr>
          <w:lang w:val="en-GB"/>
        </w:rPr>
        <w:t>‘Building Relationships’ placed 8</w:t>
      </w:r>
      <w:r w:rsidRPr="685046CE">
        <w:rPr>
          <w:vertAlign w:val="superscript"/>
          <w:lang w:val="en-GB"/>
        </w:rPr>
        <w:t>th</w:t>
      </w:r>
      <w:r w:rsidRPr="685046CE">
        <w:rPr>
          <w:lang w:val="en-GB"/>
        </w:rPr>
        <w:t>.</w:t>
      </w:r>
      <w:r w:rsidRPr="685046CE" w:rsidR="0D66328B">
        <w:rPr>
          <w:lang w:val="en-GB"/>
        </w:rPr>
        <w:t xml:space="preserve"> Like ‘Project Management’ this is a non-technical skill that </w:t>
      </w:r>
      <w:r w:rsidRPr="685046CE" w:rsidR="0E045A35">
        <w:rPr>
          <w:lang w:val="en-GB"/>
        </w:rPr>
        <w:t xml:space="preserve">is abundant in requirements for IT </w:t>
      </w:r>
      <w:r w:rsidRPr="685046CE" w:rsidR="01DFB7E5">
        <w:rPr>
          <w:lang w:val="en-GB"/>
        </w:rPr>
        <w:t>positions</w:t>
      </w:r>
      <w:r w:rsidRPr="685046CE" w:rsidR="0E045A35">
        <w:rPr>
          <w:lang w:val="en-GB"/>
        </w:rPr>
        <w:t xml:space="preserve">. </w:t>
      </w:r>
    </w:p>
    <w:p w:rsidRPr="00B84298" w:rsidR="00DE3615" w:rsidP="685046CE" w:rsidRDefault="13E3DB4C" w14:paraId="5502B09E" w14:textId="1F0332F2">
      <w:pPr>
        <w:rPr>
          <w:rFonts w:eastAsiaTheme="minorEastAsia"/>
          <w:lang w:val="en-GB"/>
        </w:rPr>
      </w:pPr>
      <w:r w:rsidRPr="685046CE">
        <w:t>W</w:t>
      </w:r>
      <w:r w:rsidRPr="685046CE" w:rsidR="5CE5BD0E">
        <w:t>hen ranked by employers is ‘Business Analysis’</w:t>
      </w:r>
      <w:r w:rsidRPr="685046CE" w:rsidR="68C26968">
        <w:t xml:space="preserve"> came</w:t>
      </w:r>
      <w:r w:rsidRPr="685046CE" w:rsidR="5CE5BD0E">
        <w:t xml:space="preserve"> in 9</w:t>
      </w:r>
      <w:r w:rsidRPr="685046CE" w:rsidR="4C29E2BF">
        <w:rPr>
          <w:vertAlign w:val="superscript"/>
        </w:rPr>
        <w:t>th</w:t>
      </w:r>
      <w:r w:rsidRPr="685046CE" w:rsidR="5CE5BD0E">
        <w:t xml:space="preserve"> place. This is likely due to mostly applying to consultants and positions that aim to bridge the gap between business and IT. </w:t>
      </w:r>
      <w:r w:rsidRPr="685046CE" w:rsidR="5CE5BD0E">
        <w:rPr>
          <w:lang w:val="en-GB"/>
        </w:rPr>
        <w:t xml:space="preserve"> </w:t>
      </w:r>
    </w:p>
    <w:p w:rsidR="67A44347" w:rsidP="685046CE" w:rsidRDefault="67A44347" w14:paraId="264E4E36" w14:textId="7313B1C8">
      <w:pPr>
        <w:rPr>
          <w:lang w:val="en-GB"/>
        </w:rPr>
      </w:pPr>
      <w:r w:rsidRPr="685046CE">
        <w:rPr>
          <w:lang w:val="en-GB"/>
        </w:rPr>
        <w:t>‘LINUX’ placed in 13</w:t>
      </w:r>
      <w:r w:rsidRPr="685046CE">
        <w:rPr>
          <w:vertAlign w:val="superscript"/>
          <w:lang w:val="en-GB"/>
        </w:rPr>
        <w:t>th</w:t>
      </w:r>
      <w:r w:rsidRPr="685046CE">
        <w:rPr>
          <w:lang w:val="en-GB"/>
        </w:rPr>
        <w:t xml:space="preserve"> place when ranked in demand by employers. </w:t>
      </w:r>
    </w:p>
    <w:p w:rsidR="685046CE" w:rsidP="685046CE" w:rsidRDefault="685046CE" w14:paraId="65654286" w14:textId="24FF5C0D">
      <w:pPr>
        <w:pStyle w:val="Subtitle"/>
        <w:rPr>
          <w:b/>
          <w:bCs/>
          <w:sz w:val="24"/>
          <w:szCs w:val="24"/>
        </w:rPr>
      </w:pPr>
    </w:p>
    <w:p w:rsidRPr="00B84298" w:rsidR="00DE3615" w:rsidP="5ED1C527" w:rsidRDefault="2F2CA684" w14:paraId="72715643" w14:textId="39B348C9">
      <w:pPr>
        <w:pStyle w:val="Heading2"/>
        <w:rPr>
          <w:rFonts w:ascii="Calibri Light" w:hAnsi="Calibri Light"/>
          <w:b/>
          <w:bCs/>
        </w:rPr>
      </w:pPr>
      <w:r>
        <w:t xml:space="preserve">How do the general skills in your required skill set rank in terms of demand from employers? </w:t>
      </w:r>
    </w:p>
    <w:p w:rsidRPr="00B84298" w:rsidR="00DE3615" w:rsidP="685046CE" w:rsidRDefault="2C3ED43A" w14:paraId="5E22B10A" w14:textId="7F6D5007">
      <w:r w:rsidRPr="685046CE">
        <w:t>‘Communication Skills’</w:t>
      </w:r>
      <w:r w:rsidRPr="685046CE" w:rsidR="2D913C75">
        <w:t xml:space="preserve"> was</w:t>
      </w:r>
      <w:r w:rsidRPr="685046CE">
        <w:t xml:space="preserve"> in 1</w:t>
      </w:r>
      <w:r w:rsidRPr="685046CE" w:rsidR="18741637">
        <w:rPr>
          <w:vertAlign w:val="superscript"/>
        </w:rPr>
        <w:t>st</w:t>
      </w:r>
      <w:r w:rsidRPr="685046CE">
        <w:t xml:space="preserve"> </w:t>
      </w:r>
      <w:r w:rsidRPr="685046CE" w:rsidR="1CE12166">
        <w:t>place;</w:t>
      </w:r>
      <w:r w:rsidRPr="685046CE">
        <w:t xml:space="preserve"> this is </w:t>
      </w:r>
      <w:r w:rsidRPr="685046CE" w:rsidR="6E038788">
        <w:t>self-explanatory</w:t>
      </w:r>
      <w:r w:rsidRPr="685046CE">
        <w:t xml:space="preserve"> and can usually be found on just about every type of job application. </w:t>
      </w:r>
    </w:p>
    <w:p w:rsidR="1B7416A7" w:rsidP="685046CE" w:rsidRDefault="1B7416A7" w14:paraId="118F5F08" w14:textId="34994292">
      <w:r w:rsidRPr="685046CE">
        <w:t>‘Problem Solving’ placed in 2</w:t>
      </w:r>
      <w:r w:rsidRPr="685046CE">
        <w:rPr>
          <w:vertAlign w:val="superscript"/>
        </w:rPr>
        <w:t>nd</w:t>
      </w:r>
      <w:r w:rsidRPr="685046CE">
        <w:t xml:space="preserve"> when ranked in demand.</w:t>
      </w:r>
    </w:p>
    <w:p w:rsidR="6909F301" w:rsidP="685046CE" w:rsidRDefault="6909F301" w14:paraId="09C53BCC" w14:textId="089A5CF8">
      <w:r w:rsidRPr="685046CE">
        <w:t>‘Writing’ came in 4</w:t>
      </w:r>
      <w:r w:rsidRPr="685046CE">
        <w:rPr>
          <w:vertAlign w:val="superscript"/>
        </w:rPr>
        <w:t>th</w:t>
      </w:r>
      <w:r w:rsidRPr="685046CE">
        <w:t xml:space="preserve"> place, this is probably one of the most generic next to communication skills but is non the le</w:t>
      </w:r>
      <w:r w:rsidRPr="685046CE" w:rsidR="5179319B">
        <w:t>ss essential when working anywhere not just in IT roles.</w:t>
      </w:r>
    </w:p>
    <w:p w:rsidRPr="00B84298" w:rsidR="00DE3615" w:rsidP="685046CE" w:rsidRDefault="2C3ED43A" w14:paraId="6A743FD3" w14:textId="34E7024C">
      <w:pPr>
        <w:rPr>
          <w:lang w:val="en-GB"/>
        </w:rPr>
      </w:pPr>
      <w:r w:rsidRPr="685046CE">
        <w:t xml:space="preserve">‘Teamwork/Collaboration’ </w:t>
      </w:r>
      <w:r w:rsidRPr="685046CE" w:rsidR="3E492CD7">
        <w:t xml:space="preserve">came </w:t>
      </w:r>
      <w:r w:rsidRPr="685046CE">
        <w:t>in 5</w:t>
      </w:r>
      <w:r w:rsidRPr="685046CE" w:rsidR="2B70FDC0">
        <w:rPr>
          <w:vertAlign w:val="superscript"/>
        </w:rPr>
        <w:t>th</w:t>
      </w:r>
      <w:r w:rsidRPr="685046CE" w:rsidR="2B70FDC0">
        <w:t xml:space="preserve"> </w:t>
      </w:r>
      <w:r w:rsidRPr="685046CE">
        <w:t xml:space="preserve">place. Again, this is another skill that is required in any work environment that isn't completely solo. In IT there are so many types of systems on top of systems that you'll likely be dealing with other specific teams of people in various departments that when trying to solve a problem or implement a project will make teamwork and collaboration is a must.  </w:t>
      </w:r>
      <w:r w:rsidRPr="685046CE">
        <w:rPr>
          <w:lang w:val="en-GB"/>
        </w:rPr>
        <w:t xml:space="preserve"> </w:t>
      </w:r>
    </w:p>
    <w:p w:rsidRPr="00B84298" w:rsidR="00DE3615" w:rsidP="685046CE" w:rsidRDefault="20D2767F" w14:paraId="1304AA9F" w14:textId="7C4FC3A1">
      <w:pPr>
        <w:rPr>
          <w:lang w:val="en-GB"/>
        </w:rPr>
      </w:pPr>
      <w:r w:rsidRPr="685046CE">
        <w:rPr>
          <w:lang w:val="en-GB"/>
        </w:rPr>
        <w:t>‘</w:t>
      </w:r>
      <w:r w:rsidRPr="685046CE" w:rsidR="393232FF">
        <w:rPr>
          <w:lang w:val="en-GB"/>
        </w:rPr>
        <w:t xml:space="preserve">Detail Oriented’ </w:t>
      </w:r>
      <w:r w:rsidRPr="685046CE" w:rsidR="393D767D">
        <w:rPr>
          <w:lang w:val="en-GB"/>
        </w:rPr>
        <w:t xml:space="preserve">was </w:t>
      </w:r>
      <w:r w:rsidRPr="685046CE" w:rsidR="393232FF">
        <w:rPr>
          <w:lang w:val="en-GB"/>
        </w:rPr>
        <w:t xml:space="preserve">in 8th place </w:t>
      </w:r>
      <w:r w:rsidRPr="685046CE" w:rsidR="6D41A4BC">
        <w:rPr>
          <w:lang w:val="en-GB"/>
        </w:rPr>
        <w:t>in demand</w:t>
      </w:r>
      <w:r w:rsidRPr="685046CE" w:rsidR="393232FF">
        <w:rPr>
          <w:lang w:val="en-GB"/>
        </w:rPr>
        <w:t xml:space="preserve">.  </w:t>
      </w:r>
    </w:p>
    <w:p w:rsidR="2D9F758F" w:rsidP="685046CE" w:rsidRDefault="2D9F758F" w14:paraId="2399A505" w14:textId="4989DDEC">
      <w:pPr>
        <w:rPr>
          <w:lang w:val="en-GB"/>
        </w:rPr>
      </w:pPr>
      <w:r w:rsidRPr="685046CE">
        <w:rPr>
          <w:lang w:val="en-GB"/>
        </w:rPr>
        <w:t>‘Time Management’ was in 12</w:t>
      </w:r>
      <w:r w:rsidRPr="685046CE">
        <w:rPr>
          <w:vertAlign w:val="superscript"/>
          <w:lang w:val="en-GB"/>
        </w:rPr>
        <w:t>th</w:t>
      </w:r>
      <w:r w:rsidRPr="685046CE">
        <w:rPr>
          <w:lang w:val="en-GB"/>
        </w:rPr>
        <w:t xml:space="preserve"> place for demand in generic skills.</w:t>
      </w:r>
    </w:p>
    <w:p w:rsidRPr="00E06F08" w:rsidR="002C3DCA" w:rsidP="06465EDE" w:rsidRDefault="2F2CA684" w14:paraId="70CADAD7" w14:textId="2D1A3850">
      <w:pPr>
        <w:jc w:val="both"/>
        <w:rPr>
          <w:b/>
          <w:bCs/>
          <w:sz w:val="24"/>
          <w:szCs w:val="24"/>
        </w:rPr>
      </w:pPr>
      <w:r w:rsidRPr="5ED1C527">
        <w:rPr>
          <w:rStyle w:val="Heading2Char"/>
        </w:rPr>
        <w:t xml:space="preserve">What are the three highest ranked IT-specific skills which are not in your required skill set? </w:t>
      </w:r>
    </w:p>
    <w:p w:rsidR="323E4726" w:rsidP="02A02A25" w:rsidRDefault="323E4726" w14:paraId="30E064C2" w14:textId="768830E0">
      <w:pPr>
        <w:pStyle w:val="ListParagraph"/>
        <w:numPr>
          <w:ilvl w:val="0"/>
          <w:numId w:val="2"/>
        </w:numPr>
      </w:pPr>
      <w:r>
        <w:t>SQL</w:t>
      </w:r>
    </w:p>
    <w:p w:rsidR="323E4726" w:rsidP="02A02A25" w:rsidRDefault="323E4726" w14:paraId="3CEB6A3F" w14:textId="78885423">
      <w:pPr>
        <w:pStyle w:val="ListParagraph"/>
        <w:numPr>
          <w:ilvl w:val="0"/>
          <w:numId w:val="2"/>
        </w:numPr>
        <w:rPr>
          <w:rFonts w:eastAsiaTheme="minorEastAsia"/>
        </w:rPr>
      </w:pPr>
      <w:r>
        <w:t>JavaScript</w:t>
      </w:r>
    </w:p>
    <w:p w:rsidR="323E4726" w:rsidP="02A02A25" w:rsidRDefault="323E4726" w14:paraId="53DA790E" w14:textId="25ADEE37">
      <w:pPr>
        <w:pStyle w:val="ListParagraph"/>
        <w:numPr>
          <w:ilvl w:val="0"/>
          <w:numId w:val="2"/>
        </w:numPr>
      </w:pPr>
      <w:r>
        <w:t xml:space="preserve">JAVA </w:t>
      </w:r>
    </w:p>
    <w:p w:rsidR="323E4726" w:rsidP="02A02A25" w:rsidRDefault="323E4726" w14:paraId="65BDF18D" w14:textId="6475CE4D">
      <w:r>
        <w:t xml:space="preserve">Even through individually there is a few jobs of ours that will require these skills overall these skills are not required from all and not making the mark for our group's skillset. </w:t>
      </w:r>
    </w:p>
    <w:p w:rsidRPr="00B84298" w:rsidR="00DE3615" w:rsidP="5ED1C527" w:rsidRDefault="2F2CA684" w14:paraId="0EA4F7C3" w14:textId="480E89D7">
      <w:pPr>
        <w:pStyle w:val="Heading2"/>
        <w:rPr>
          <w:rFonts w:ascii="Calibri Light" w:hAnsi="Calibri Light"/>
          <w:b/>
          <w:bCs/>
        </w:rPr>
      </w:pPr>
      <w:r>
        <w:t xml:space="preserve">What are the three highest ranked general skills which are not in your required skill set? </w:t>
      </w:r>
    </w:p>
    <w:p w:rsidR="3B5A18FF" w:rsidP="38A2FDCA" w:rsidRDefault="0DB26D7A" w14:paraId="54F223C1" w14:textId="0825DD48">
      <w:pPr>
        <w:pStyle w:val="ListParagraph"/>
        <w:numPr>
          <w:ilvl w:val="0"/>
          <w:numId w:val="1"/>
        </w:numPr>
        <w:spacing w:after="0" w:line="240" w:lineRule="auto"/>
        <w:rPr>
          <w:rFonts w:eastAsiaTheme="minorEastAsia"/>
        </w:rPr>
      </w:pPr>
      <w:r w:rsidRPr="38A2FDCA">
        <w:t>Organizational</w:t>
      </w:r>
      <w:r w:rsidRPr="38A2FDCA" w:rsidR="4FCDD2EF">
        <w:t xml:space="preserve"> Skills</w:t>
      </w:r>
    </w:p>
    <w:p w:rsidR="4FCDD2EF" w:rsidP="06465EDE" w:rsidRDefault="4FCDD2EF" w14:paraId="1C1A3AAC" w14:textId="7EAC0BF4">
      <w:pPr>
        <w:pStyle w:val="ListParagraph"/>
        <w:numPr>
          <w:ilvl w:val="0"/>
          <w:numId w:val="1"/>
        </w:numPr>
        <w:spacing w:after="0" w:line="240" w:lineRule="auto"/>
      </w:pPr>
      <w:r w:rsidRPr="06465EDE">
        <w:t>Troubleshooting</w:t>
      </w:r>
    </w:p>
    <w:p w:rsidR="4FCDD2EF" w:rsidP="06465EDE" w:rsidRDefault="4FCDD2EF" w14:paraId="3D2319C6" w14:textId="1338231B">
      <w:pPr>
        <w:pStyle w:val="ListParagraph"/>
        <w:numPr>
          <w:ilvl w:val="0"/>
          <w:numId w:val="1"/>
        </w:numPr>
        <w:spacing w:after="0" w:line="240" w:lineRule="auto"/>
      </w:pPr>
      <w:r w:rsidRPr="06465EDE">
        <w:t xml:space="preserve">Planning </w:t>
      </w:r>
    </w:p>
    <w:p w:rsidR="4FCDD2EF" w:rsidP="06465EDE" w:rsidRDefault="4FCDD2EF" w14:paraId="2BDEECD3" w14:textId="13CC04E6">
      <w:r>
        <w:t>Even through individually there is a few jobs of ours that will require these skills overall these skills are not required from all and not making the mark for our group's skillset.</w:t>
      </w:r>
    </w:p>
    <w:p w:rsidR="00680FFB" w:rsidP="5ED1C527" w:rsidRDefault="5672AA5D" w14:paraId="643C0F33" w14:textId="46E10116">
      <w:pPr>
        <w:pStyle w:val="Heading2"/>
        <w:rPr>
          <w:rFonts w:ascii="Calibri Light" w:hAnsi="Calibri Light"/>
          <w:b/>
          <w:bCs/>
        </w:rPr>
      </w:pPr>
      <w:r>
        <w:t xml:space="preserve">Having looked at the Burning Glass data, has your opinion of your ideal job changed? Why or why not? </w:t>
      </w:r>
    </w:p>
    <w:p w:rsidR="344FE7D3" w:rsidP="38A2FDCA" w:rsidRDefault="344FE7D3" w14:paraId="7584F61C" w14:textId="36FCAEA7">
      <w:pPr>
        <w:rPr>
          <w:i/>
          <w:iCs/>
          <w:highlight w:val="yellow"/>
          <w:u w:val="single"/>
        </w:rPr>
      </w:pPr>
      <w:r w:rsidRPr="38A2FDCA">
        <w:rPr>
          <w:b/>
          <w:bCs/>
          <w:i/>
          <w:iCs/>
          <w:highlight w:val="yellow"/>
          <w:u w:val="single"/>
        </w:rPr>
        <w:t>Seans response:</w:t>
      </w:r>
    </w:p>
    <w:p w:rsidR="38A2FDCA" w:rsidP="685046CE" w:rsidRDefault="324D229F" w14:paraId="5A8C915A" w14:textId="3A9F39CF">
      <w:r w:rsidRPr="685046CE">
        <w:t>No, my ideal job hasn’t changed for the most part as there are clear indicators that Cyber Security jobs are expected to have healthy growth over the next 5 yea</w:t>
      </w:r>
      <w:r w:rsidRPr="685046CE" w:rsidR="1CF59512">
        <w:t xml:space="preserve">rs. However, </w:t>
      </w:r>
      <w:r w:rsidRPr="685046CE" w:rsidR="61F9E049">
        <w:t xml:space="preserve">I was still surprised that it placed so low in </w:t>
      </w:r>
      <w:r w:rsidRPr="685046CE" w:rsidR="0E85F7DB">
        <w:t>demand,</w:t>
      </w:r>
      <w:r w:rsidRPr="685046CE" w:rsidR="61F9E049">
        <w:t xml:space="preserve"> but I still feel that the role at this stage is the best fit for me and my interests and goals. </w:t>
      </w:r>
    </w:p>
    <w:p w:rsidR="3994B963" w:rsidP="06465EDE" w:rsidRDefault="3994B963" w14:paraId="47E10793" w14:textId="01F62501">
      <w:r w:rsidRPr="06465EDE">
        <w:rPr>
          <w:b/>
          <w:bCs/>
          <w:i/>
          <w:iCs/>
          <w:highlight w:val="yellow"/>
          <w:u w:val="single"/>
        </w:rPr>
        <w:t>Jack’s response:</w:t>
      </w:r>
      <w:r w:rsidRPr="06465EDE" w:rsidR="6309EAFA">
        <w:rPr>
          <w:i/>
          <w:iCs/>
          <w:highlight w:val="yellow"/>
          <w:u w:val="single"/>
        </w:rPr>
        <w:t xml:space="preserve"> </w:t>
      </w:r>
      <w:r w:rsidRPr="06465EDE" w:rsidR="6309EAFA">
        <w:rPr>
          <w:i/>
          <w:iCs/>
          <w:u w:val="single"/>
        </w:rPr>
        <w:t xml:space="preserve"> </w:t>
      </w:r>
      <w:r w:rsidRPr="06465EDE" w:rsidR="6309EAFA">
        <w:t xml:space="preserve">No, I did not </w:t>
      </w:r>
      <w:r w:rsidRPr="06465EDE" w:rsidR="0730F745">
        <w:t>realize</w:t>
      </w:r>
      <w:r w:rsidRPr="06465EDE" w:rsidR="6309EAFA">
        <w:t xml:space="preserve"> how high in demand my job </w:t>
      </w:r>
      <w:r w:rsidRPr="06465EDE" w:rsidR="213DF17D">
        <w:t xml:space="preserve">was in 2018, I do know it’s a commonly sought-after role, especially when the person is doing it well. </w:t>
      </w:r>
    </w:p>
    <w:p w:rsidR="3994B963" w:rsidP="06465EDE" w:rsidRDefault="6309EAFA" w14:paraId="155188D4" w14:textId="539C1E9C">
      <w:r w:rsidRPr="06465EDE">
        <w:t xml:space="preserve">I am happy with where it stands, but </w:t>
      </w:r>
      <w:r w:rsidRPr="06465EDE" w:rsidR="1CC9A441">
        <w:t>overall,</w:t>
      </w:r>
      <w:r w:rsidRPr="06465EDE">
        <w:t xml:space="preserve"> I'm happy with what the job entails, I know the challenges it will produce will keep me entertained and focused.</w:t>
      </w:r>
    </w:p>
    <w:p w:rsidR="3994B963" w:rsidP="5ED1C527" w:rsidRDefault="7D595EC5" w14:paraId="221C4509" w14:textId="3E4E87D7">
      <w:pPr>
        <w:rPr>
          <w:i/>
          <w:iCs/>
          <w:highlight w:val="yellow"/>
          <w:u w:val="single"/>
        </w:rPr>
      </w:pPr>
      <w:r w:rsidRPr="5ED1C527">
        <w:rPr>
          <w:b/>
          <w:bCs/>
          <w:i/>
          <w:iCs/>
          <w:highlight w:val="yellow"/>
          <w:u w:val="single"/>
        </w:rPr>
        <w:t>Mia’s response:</w:t>
      </w:r>
    </w:p>
    <w:p w:rsidR="068B6503" w:rsidP="69774E42" w:rsidRDefault="068B6503" w14:paraId="79A73F04" w14:textId="39184741">
      <w:r>
        <w:t xml:space="preserve">Looking at the Burning Glass data, it is no surprise that my ideal job is highest in demand, and it is still something I want to pursue. </w:t>
      </w:r>
      <w:r w:rsidR="4DF966DA">
        <w:t xml:space="preserve">Full Stack Developers are a jack of all trades in the IT industry, and therefore are heavily sought after. </w:t>
      </w:r>
      <w:r w:rsidR="7B104CE1">
        <w:t xml:space="preserve">Before looking at the data, I already had a good understanding of what was required and am willing to work towards </w:t>
      </w:r>
      <w:r w:rsidR="488E2701">
        <w:t>having a vast skillset.</w:t>
      </w:r>
    </w:p>
    <w:p w:rsidR="5FA6CD5F" w:rsidP="5FA6CD5F" w:rsidRDefault="5FA6CD5F" w14:paraId="0B589B4E" w14:textId="6E97DAD9">
      <w:pPr>
        <w:rPr>
          <w:b/>
          <w:bCs/>
          <w:i/>
          <w:iCs/>
          <w:highlight w:val="yellow"/>
          <w:u w:val="single"/>
        </w:rPr>
      </w:pPr>
    </w:p>
    <w:p w:rsidR="3994B963" w:rsidP="2E5B6045" w:rsidRDefault="3994B963" w14:paraId="5EC7B316" w14:textId="2061C6C3">
      <w:pPr>
        <w:rPr>
          <w:b w:val="1"/>
          <w:bCs w:val="1"/>
          <w:i w:val="1"/>
          <w:iCs w:val="1"/>
          <w:highlight w:val="yellow"/>
          <w:u w:val="single"/>
        </w:rPr>
      </w:pPr>
      <w:r w:rsidRPr="2E5B6045" w:rsidR="3994B963">
        <w:rPr>
          <w:b w:val="1"/>
          <w:bCs w:val="1"/>
          <w:i w:val="1"/>
          <w:iCs w:val="1"/>
          <w:highlight w:val="yellow"/>
          <w:u w:val="single"/>
        </w:rPr>
        <w:t>Josh’s response:</w:t>
      </w:r>
    </w:p>
    <w:p w:rsidR="5FA6CD5F" w:rsidP="5FA6CD5F" w:rsidRDefault="5FA6CD5F" w14:paraId="34912CF3" w14:textId="421542C4">
      <w:pPr/>
      <w:r w:rsidR="0BCC95C6">
        <w:rPr/>
        <w:t xml:space="preserve">After looking at the Burning Glass data, I’m on the fence about my ideal job. Whilst I do think it </w:t>
      </w:r>
      <w:r w:rsidR="384C155E">
        <w:rPr/>
        <w:t>would be</w:t>
      </w:r>
      <w:r w:rsidR="0BCC95C6">
        <w:rPr/>
        <w:t xml:space="preserve"> fantastic to work in the field of UX/UI design, </w:t>
      </w:r>
      <w:r w:rsidR="31EDBEC5">
        <w:rPr/>
        <w:t>being the 14</w:t>
      </w:r>
      <w:r w:rsidRPr="2E5B6045" w:rsidR="31EDBEC5">
        <w:rPr>
          <w:vertAlign w:val="superscript"/>
        </w:rPr>
        <w:t>th</w:t>
      </w:r>
      <w:r w:rsidR="31EDBEC5">
        <w:rPr/>
        <w:t xml:space="preserve"> most demanding job isn't exactly a comforting thought. I may have to reconsider my ideal </w:t>
      </w:r>
      <w:r w:rsidR="3D43BE9F">
        <w:rPr/>
        <w:t>job,</w:t>
      </w:r>
      <w:r w:rsidR="31EDBEC5">
        <w:rPr/>
        <w:t xml:space="preserve"> but I was already expecting </w:t>
      </w:r>
      <w:r w:rsidR="08319E77">
        <w:rPr/>
        <w:t xml:space="preserve">that that would the case. Ideal </w:t>
      </w:r>
      <w:r w:rsidR="2C12C219">
        <w:rPr/>
        <w:t>jobs</w:t>
      </w:r>
      <w:r w:rsidR="08319E77">
        <w:rPr/>
        <w:t xml:space="preserve"> are just that; they’re ideal but you </w:t>
      </w:r>
      <w:r w:rsidR="7A055227">
        <w:rPr/>
        <w:t>must</w:t>
      </w:r>
      <w:r w:rsidR="08319E77">
        <w:rPr/>
        <w:t xml:space="preserve"> conten</w:t>
      </w:r>
      <w:r w:rsidR="4BE5B3F5">
        <w:rPr/>
        <w:t>d</w:t>
      </w:r>
      <w:r w:rsidR="08319E77">
        <w:rPr/>
        <w:t xml:space="preserve"> with the fact that in </w:t>
      </w:r>
      <w:r w:rsidR="400D1B21">
        <w:rPr/>
        <w:t>today's</w:t>
      </w:r>
      <w:r w:rsidR="08319E77">
        <w:rPr/>
        <w:t xml:space="preserve"> environment you probably aren't going to the job you want straight away.</w:t>
      </w:r>
      <w:r w:rsidR="1483E56D">
        <w:rPr/>
        <w:t xml:space="preserve"> If I must change my specialization in I.T </w:t>
      </w:r>
      <w:r w:rsidR="34EFE652">
        <w:rPr/>
        <w:t>in order to have employment that’s fine by me.</w:t>
      </w:r>
    </w:p>
    <w:p w:rsidR="5FA6CD5F" w:rsidP="2E5B6045" w:rsidRDefault="5FA6CD5F" w14:paraId="6C2A67CF" w14:textId="72E63E9D">
      <w:pPr>
        <w:pStyle w:val="Normal"/>
        <w:rPr>
          <w:b w:val="1"/>
          <w:bCs w:val="1"/>
          <w:i w:val="1"/>
          <w:iCs w:val="1"/>
          <w:highlight w:val="yellow"/>
          <w:u w:val="single"/>
        </w:rPr>
      </w:pPr>
    </w:p>
    <w:p w:rsidR="3994B963" w:rsidP="7A1D9A1D" w:rsidRDefault="3994B963" w14:paraId="44D2B5B9" w14:textId="1AC2560F">
      <w:pPr>
        <w:rPr>
          <w:b/>
          <w:bCs/>
          <w:i/>
          <w:iCs/>
          <w:highlight w:val="yellow"/>
          <w:u w:val="single"/>
        </w:rPr>
      </w:pPr>
      <w:r w:rsidRPr="7A1D9A1D">
        <w:rPr>
          <w:b/>
          <w:bCs/>
          <w:i/>
          <w:iCs/>
          <w:highlight w:val="yellow"/>
          <w:u w:val="single"/>
        </w:rPr>
        <w:t>Stephanie’s response:</w:t>
      </w:r>
    </w:p>
    <w:p w:rsidR="49FEE92A" w:rsidP="7A1D9A1D" w:rsidRDefault="49FEE92A" w14:paraId="6AB78614" w14:textId="4A831626">
      <w:pPr>
        <w:rPr>
          <w:rFonts w:ascii="Calibri" w:hAnsi="Calibri" w:eastAsia="Calibri" w:cs="Calibri"/>
        </w:rPr>
      </w:pPr>
      <w:r w:rsidRPr="7A1D9A1D">
        <w:rPr>
          <w:rFonts w:ascii="Calibri" w:hAnsi="Calibri" w:eastAsia="Calibri" w:cs="Calibri"/>
        </w:rPr>
        <w:t xml:space="preserve">After looking through the Burning Glass data my ideal job hasn’t changed. Alongside of the Burning Glass data, information from The Australian Government’s Job Outlook shows that the number of people working in Cyber Security grew by almost 10 000 people between 2014 and 2019 and will continue to rise as we try to fill the increasing demand for cyber security professionals (joboutlook.gov.au, n.d.). It is surprising that considering the demand for Cyber Security professionals and the importance of the role in terms of data safety and security, the role was ranked in the middle of the field, however, this may increase </w:t>
      </w:r>
      <w:r w:rsidRPr="7A1D9A1D" w:rsidR="1151D1B3">
        <w:rPr>
          <w:rFonts w:ascii="Calibri" w:hAnsi="Calibri" w:eastAsia="Calibri" w:cs="Calibri"/>
        </w:rPr>
        <w:t xml:space="preserve">over time </w:t>
      </w:r>
      <w:r w:rsidRPr="7A1D9A1D">
        <w:rPr>
          <w:rFonts w:ascii="Calibri" w:hAnsi="Calibri" w:eastAsia="Calibri" w:cs="Calibri"/>
        </w:rPr>
        <w:t>as infrastructure and technology continue to develop and cloud computing, cryptocurrencies and machine learning continue to strengthen</w:t>
      </w:r>
      <w:r w:rsidRPr="7A1D9A1D" w:rsidR="5554E904">
        <w:rPr>
          <w:rFonts w:ascii="Calibri" w:hAnsi="Calibri" w:eastAsia="Calibri" w:cs="Calibri"/>
        </w:rPr>
        <w:t xml:space="preserve"> and the demand for cyber security professionals rises</w:t>
      </w:r>
      <w:r w:rsidRPr="7A1D9A1D">
        <w:rPr>
          <w:rFonts w:ascii="Calibri" w:hAnsi="Calibri" w:eastAsia="Calibri" w:cs="Calibri"/>
        </w:rPr>
        <w:t>.</w:t>
      </w:r>
    </w:p>
    <w:p w:rsidR="5FA6CD5F" w:rsidP="5FA6CD5F" w:rsidRDefault="5FA6CD5F" w14:paraId="37BCB600" w14:textId="44AE7A03">
      <w:pPr>
        <w:rPr>
          <w:b/>
          <w:bCs/>
          <w:i/>
          <w:iCs/>
          <w:highlight w:val="yellow"/>
          <w:u w:val="single"/>
        </w:rPr>
      </w:pPr>
    </w:p>
    <w:p w:rsidR="4F072126" w:rsidP="73FD4E8B" w:rsidRDefault="4F072126" w14:paraId="52C9616C" w14:textId="769EFF55">
      <w:pPr>
        <w:rPr>
          <w:b/>
          <w:bCs/>
          <w:i/>
          <w:iCs/>
          <w:highlight w:val="yellow"/>
          <w:u w:val="single"/>
        </w:rPr>
      </w:pPr>
      <w:r w:rsidRPr="73FD4E8B">
        <w:rPr>
          <w:b/>
          <w:bCs/>
          <w:i/>
          <w:iCs/>
          <w:highlight w:val="yellow"/>
          <w:u w:val="single"/>
        </w:rPr>
        <w:t>Liam’s response</w:t>
      </w:r>
    </w:p>
    <w:p w:rsidRPr="00F63659" w:rsidR="00F63659" w:rsidP="73FD4E8B" w:rsidRDefault="1AA8A72E" w14:paraId="3A84AC2C" w14:textId="59199889">
      <w:pPr>
        <w:pStyle w:val="Subtitle"/>
        <w:rPr>
          <w:color w:val="auto"/>
          <w:lang w:val="en-AU"/>
        </w:rPr>
      </w:pPr>
      <w:r w:rsidRPr="7A1D9A1D">
        <w:rPr>
          <w:color w:val="auto"/>
          <w:lang w:val="en-AU"/>
        </w:rPr>
        <w:t>Honestly, I thought my job would be much higher in demand (not saying that 1</w:t>
      </w:r>
      <w:r w:rsidRPr="7A1D9A1D" w:rsidR="295F94DD">
        <w:rPr>
          <w:color w:val="auto"/>
          <w:lang w:val="en-AU"/>
        </w:rPr>
        <w:t>0</w:t>
      </w:r>
      <w:r w:rsidRPr="7A1D9A1D">
        <w:rPr>
          <w:color w:val="auto"/>
          <w:vertAlign w:val="superscript"/>
          <w:lang w:val="en-AU"/>
        </w:rPr>
        <w:t>th</w:t>
      </w:r>
      <w:r w:rsidRPr="7A1D9A1D">
        <w:rPr>
          <w:color w:val="auto"/>
          <w:lang w:val="en-AU"/>
        </w:rPr>
        <w:t xml:space="preserve"> isn’t high enough) as most businesses and Enterprises run through the web/</w:t>
      </w:r>
      <w:r w:rsidRPr="7A1D9A1D" w:rsidR="65968705">
        <w:rPr>
          <w:color w:val="auto"/>
          <w:lang w:val="en-AU"/>
        </w:rPr>
        <w:t xml:space="preserve">local networks. </w:t>
      </w:r>
      <w:r w:rsidRPr="7A1D9A1D" w:rsidR="243B6C37">
        <w:rPr>
          <w:color w:val="auto"/>
          <w:lang w:val="en-AU"/>
        </w:rPr>
        <w:t>I'm</w:t>
      </w:r>
      <w:r w:rsidRPr="7A1D9A1D" w:rsidR="65968705">
        <w:rPr>
          <w:color w:val="auto"/>
          <w:lang w:val="en-AU"/>
        </w:rPr>
        <w:t xml:space="preserve"> confident as time goes on however this statistic may change and the demand for Network engineers</w:t>
      </w:r>
      <w:r w:rsidRPr="7A1D9A1D" w:rsidR="3079FC91">
        <w:rPr>
          <w:color w:val="auto"/>
          <w:lang w:val="en-AU"/>
        </w:rPr>
        <w:t xml:space="preserve"> will grow </w:t>
      </w:r>
      <w:r w:rsidRPr="7A1D9A1D" w:rsidR="3A282B5E">
        <w:rPr>
          <w:color w:val="auto"/>
          <w:lang w:val="en-AU"/>
        </w:rPr>
        <w:t xml:space="preserve">significantly. </w:t>
      </w:r>
    </w:p>
    <w:p w:rsidR="3A282B5E" w:rsidP="73FD4E8B" w:rsidRDefault="3A282B5E" w14:paraId="5804B2D6" w14:textId="5CFCBF36">
      <w:pPr>
        <w:rPr>
          <w:lang w:val="en-AU"/>
        </w:rPr>
      </w:pPr>
      <w:r w:rsidRPr="73FD4E8B">
        <w:rPr>
          <w:lang w:val="en-AU"/>
        </w:rPr>
        <w:t>I still would like to go for my ideal job as it is still something I'm interested in and can see a career in so I think my stance will stay the same.</w:t>
      </w:r>
    </w:p>
    <w:p w:rsidR="5FA6CD5F" w:rsidP="5FA6CD5F" w:rsidRDefault="5FA6CD5F" w14:paraId="0176C4D1" w14:textId="5D3344F2">
      <w:pPr>
        <w:rPr>
          <w:lang w:val="en-AU"/>
        </w:rPr>
      </w:pPr>
    </w:p>
    <w:p w:rsidR="4AA9A1D3" w:rsidP="5ED1C527" w:rsidRDefault="26C011EE" w14:paraId="1CA5237F" w14:textId="4E791CA3">
      <w:pPr>
        <w:pStyle w:val="Heading2"/>
        <w:rPr>
          <w:rFonts w:ascii="Calibri Light" w:hAnsi="Calibri Light"/>
          <w:i/>
          <w:iCs/>
          <w:lang w:val="en-AU"/>
        </w:rPr>
      </w:pPr>
      <w:r w:rsidRPr="5ED1C527">
        <w:rPr>
          <w:lang w:val="en-AU"/>
        </w:rPr>
        <w:t xml:space="preserve">Reference List: </w:t>
      </w:r>
    </w:p>
    <w:p w:rsidR="042799B8" w:rsidP="7A1D9A1D" w:rsidRDefault="042799B8" w14:paraId="7A5932AA" w14:textId="4E6CB1C2">
      <w:pPr>
        <w:pStyle w:val="ListParagraph"/>
        <w:numPr>
          <w:ilvl w:val="0"/>
          <w:numId w:val="9"/>
        </w:numPr>
        <w:rPr>
          <w:rFonts w:eastAsiaTheme="minorEastAsia"/>
          <w:i/>
          <w:iCs/>
          <w:lang w:val="en-AU"/>
        </w:rPr>
      </w:pPr>
      <w:r w:rsidRPr="7A1D9A1D">
        <w:rPr>
          <w:lang w:val="en-AU"/>
        </w:rPr>
        <w:t xml:space="preserve">Seek Limited 2019, </w:t>
      </w:r>
      <w:r w:rsidRPr="7A1D9A1D" w:rsidR="4BE94AEA">
        <w:rPr>
          <w:i/>
          <w:iCs/>
          <w:lang w:val="en-AU"/>
        </w:rPr>
        <w:t xml:space="preserve">How to become an Information Security Analyst, </w:t>
      </w:r>
      <w:r w:rsidRPr="7A1D9A1D" w:rsidR="4BE94AEA">
        <w:rPr>
          <w:lang w:val="en-AU"/>
        </w:rPr>
        <w:t>Seek Limited, viewed 9</w:t>
      </w:r>
      <w:r w:rsidRPr="7A1D9A1D" w:rsidR="09F03C54">
        <w:rPr>
          <w:lang w:val="en-AU"/>
        </w:rPr>
        <w:t xml:space="preserve"> April 2021, &lt; </w:t>
      </w:r>
      <w:hyperlink r:id="rId8">
        <w:r w:rsidRPr="7A1D9A1D" w:rsidR="09F03C54">
          <w:rPr>
            <w:rStyle w:val="Hyperlink"/>
            <w:lang w:val="en-AU"/>
          </w:rPr>
          <w:t>https://www.seek.com.au/career-advice/role/information-security-analyst</w:t>
        </w:r>
      </w:hyperlink>
      <w:r w:rsidRPr="7A1D9A1D" w:rsidR="09F03C54">
        <w:rPr>
          <w:lang w:val="en-AU"/>
        </w:rPr>
        <w:t xml:space="preserve">&gt; </w:t>
      </w:r>
      <w:r w:rsidRPr="7A1D9A1D" w:rsidR="4BE94AEA">
        <w:rPr>
          <w:i/>
          <w:iCs/>
          <w:lang w:val="en-AU"/>
        </w:rPr>
        <w:t xml:space="preserve"> </w:t>
      </w:r>
    </w:p>
    <w:p w:rsidR="0DC93430" w:rsidP="7A1D9A1D" w:rsidRDefault="0DC93430" w14:paraId="368C1B79" w14:textId="3328AC3B">
      <w:pPr>
        <w:pStyle w:val="ListParagraph"/>
        <w:numPr>
          <w:ilvl w:val="0"/>
          <w:numId w:val="9"/>
        </w:numPr>
        <w:rPr>
          <w:rFonts w:eastAsiaTheme="minorEastAsia"/>
          <w:i/>
          <w:iCs/>
          <w:lang w:val="en-AU"/>
        </w:rPr>
      </w:pPr>
      <w:r w:rsidRPr="7A1D9A1D">
        <w:rPr>
          <w:rFonts w:ascii="Calibri" w:hAnsi="Calibri" w:eastAsia="Calibri" w:cs="Calibri"/>
          <w:lang w:val="en-AU"/>
        </w:rPr>
        <w:t xml:space="preserve">joboutlook.gov.au. (n.d.). </w:t>
      </w:r>
      <w:r w:rsidRPr="7A1D9A1D">
        <w:rPr>
          <w:rFonts w:ascii="Calibri" w:hAnsi="Calibri" w:eastAsia="Calibri" w:cs="Calibri"/>
          <w:i/>
          <w:iCs/>
          <w:lang w:val="en-AU"/>
        </w:rPr>
        <w:t xml:space="preserve">Database &amp; Systems Administrators &amp; ICT Security, </w:t>
      </w:r>
      <w:r w:rsidRPr="7A1D9A1D">
        <w:rPr>
          <w:rFonts w:ascii="Calibri" w:hAnsi="Calibri" w:eastAsia="Calibri" w:cs="Calibri"/>
          <w:lang w:val="en-AU"/>
        </w:rPr>
        <w:t>JobOutlook. [online] Available at: https://joboutlook.gov.au/occupations/occupation?occupationCode=2621 [Accessed 4 Apr. 2021].</w:t>
      </w:r>
    </w:p>
    <w:sectPr w:rsidR="0DC93430">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A0A71B"/>
    <w:multiLevelType w:val="hybridMultilevel"/>
    <w:tmpl w:val="66587A7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4993D4"/>
    <w:multiLevelType w:val="hybridMultilevel"/>
    <w:tmpl w:val="F199981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55CEB3"/>
    <w:multiLevelType w:val="hybridMultilevel"/>
    <w:tmpl w:val="FA1EDA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47052A7"/>
    <w:multiLevelType w:val="hybridMultilevel"/>
    <w:tmpl w:val="FFFFFFFF"/>
    <w:lvl w:ilvl="0" w:tplc="2D8A64D8">
      <w:start w:val="1"/>
      <w:numFmt w:val="bullet"/>
      <w:lvlText w:val=""/>
      <w:lvlJc w:val="left"/>
      <w:pPr>
        <w:ind w:left="720" w:hanging="360"/>
      </w:pPr>
      <w:rPr>
        <w:rFonts w:hint="default" w:ascii="Symbol" w:hAnsi="Symbol"/>
      </w:rPr>
    </w:lvl>
    <w:lvl w:ilvl="1" w:tplc="4A90F824">
      <w:start w:val="1"/>
      <w:numFmt w:val="bullet"/>
      <w:lvlText w:val="o"/>
      <w:lvlJc w:val="left"/>
      <w:pPr>
        <w:ind w:left="1440" w:hanging="360"/>
      </w:pPr>
      <w:rPr>
        <w:rFonts w:hint="default" w:ascii="Courier New" w:hAnsi="Courier New"/>
      </w:rPr>
    </w:lvl>
    <w:lvl w:ilvl="2" w:tplc="13144356">
      <w:start w:val="1"/>
      <w:numFmt w:val="bullet"/>
      <w:lvlText w:val=""/>
      <w:lvlJc w:val="left"/>
      <w:pPr>
        <w:ind w:left="2160" w:hanging="360"/>
      </w:pPr>
      <w:rPr>
        <w:rFonts w:hint="default" w:ascii="Wingdings" w:hAnsi="Wingdings"/>
      </w:rPr>
    </w:lvl>
    <w:lvl w:ilvl="3" w:tplc="8E90CD38">
      <w:start w:val="1"/>
      <w:numFmt w:val="bullet"/>
      <w:lvlText w:val=""/>
      <w:lvlJc w:val="left"/>
      <w:pPr>
        <w:ind w:left="2880" w:hanging="360"/>
      </w:pPr>
      <w:rPr>
        <w:rFonts w:hint="default" w:ascii="Symbol" w:hAnsi="Symbol"/>
      </w:rPr>
    </w:lvl>
    <w:lvl w:ilvl="4" w:tplc="7E1A1D22">
      <w:start w:val="1"/>
      <w:numFmt w:val="bullet"/>
      <w:lvlText w:val="o"/>
      <w:lvlJc w:val="left"/>
      <w:pPr>
        <w:ind w:left="3600" w:hanging="360"/>
      </w:pPr>
      <w:rPr>
        <w:rFonts w:hint="default" w:ascii="Courier New" w:hAnsi="Courier New"/>
      </w:rPr>
    </w:lvl>
    <w:lvl w:ilvl="5" w:tplc="2C8EB5B0">
      <w:start w:val="1"/>
      <w:numFmt w:val="bullet"/>
      <w:lvlText w:val=""/>
      <w:lvlJc w:val="left"/>
      <w:pPr>
        <w:ind w:left="4320" w:hanging="360"/>
      </w:pPr>
      <w:rPr>
        <w:rFonts w:hint="default" w:ascii="Wingdings" w:hAnsi="Wingdings"/>
      </w:rPr>
    </w:lvl>
    <w:lvl w:ilvl="6" w:tplc="99DC3376">
      <w:start w:val="1"/>
      <w:numFmt w:val="bullet"/>
      <w:lvlText w:val=""/>
      <w:lvlJc w:val="left"/>
      <w:pPr>
        <w:ind w:left="5040" w:hanging="360"/>
      </w:pPr>
      <w:rPr>
        <w:rFonts w:hint="default" w:ascii="Symbol" w:hAnsi="Symbol"/>
      </w:rPr>
    </w:lvl>
    <w:lvl w:ilvl="7" w:tplc="80B8B226">
      <w:start w:val="1"/>
      <w:numFmt w:val="bullet"/>
      <w:lvlText w:val="o"/>
      <w:lvlJc w:val="left"/>
      <w:pPr>
        <w:ind w:left="5760" w:hanging="360"/>
      </w:pPr>
      <w:rPr>
        <w:rFonts w:hint="default" w:ascii="Courier New" w:hAnsi="Courier New"/>
      </w:rPr>
    </w:lvl>
    <w:lvl w:ilvl="8" w:tplc="FB965154">
      <w:start w:val="1"/>
      <w:numFmt w:val="bullet"/>
      <w:lvlText w:val=""/>
      <w:lvlJc w:val="left"/>
      <w:pPr>
        <w:ind w:left="6480" w:hanging="360"/>
      </w:pPr>
      <w:rPr>
        <w:rFonts w:hint="default" w:ascii="Wingdings" w:hAnsi="Wingdings"/>
      </w:rPr>
    </w:lvl>
  </w:abstractNum>
  <w:abstractNum w:abstractNumId="4" w15:restartNumberingAfterBreak="0">
    <w:nsid w:val="20FB70EF"/>
    <w:multiLevelType w:val="hybridMultilevel"/>
    <w:tmpl w:val="1A8252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4B861D4"/>
    <w:multiLevelType w:val="hybridMultilevel"/>
    <w:tmpl w:val="AB2644F4"/>
    <w:lvl w:ilvl="0" w:tplc="FFFFFFFF">
      <w:start w:val="1"/>
      <w:numFmt w:val="bullet"/>
      <w:lvlText w:val="•"/>
      <w:lvlJc w:val="left"/>
    </w:lvl>
    <w:lvl w:ilvl="1" w:tplc="04090001">
      <w:start w:val="1"/>
      <w:numFmt w:val="bullet"/>
      <w:lvlText w:val=""/>
      <w:lvlJc w:val="left"/>
      <w:rPr>
        <w:rFonts w:hint="default" w:ascii="Symbol" w:hAnsi="Symbol"/>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89B072D"/>
    <w:multiLevelType w:val="hybridMultilevel"/>
    <w:tmpl w:val="FFFFFFFF"/>
    <w:lvl w:ilvl="0" w:tplc="F5904450">
      <w:start w:val="1"/>
      <w:numFmt w:val="bullet"/>
      <w:lvlText w:val=""/>
      <w:lvlJc w:val="left"/>
      <w:pPr>
        <w:ind w:left="720" w:hanging="360"/>
      </w:pPr>
      <w:rPr>
        <w:rFonts w:hint="default" w:ascii="Symbol" w:hAnsi="Symbol"/>
      </w:rPr>
    </w:lvl>
    <w:lvl w:ilvl="1" w:tplc="FF52AC60">
      <w:start w:val="1"/>
      <w:numFmt w:val="bullet"/>
      <w:lvlText w:val="o"/>
      <w:lvlJc w:val="left"/>
      <w:pPr>
        <w:ind w:left="1440" w:hanging="360"/>
      </w:pPr>
      <w:rPr>
        <w:rFonts w:hint="default" w:ascii="Courier New" w:hAnsi="Courier New"/>
      </w:rPr>
    </w:lvl>
    <w:lvl w:ilvl="2" w:tplc="4DF06AAC">
      <w:start w:val="1"/>
      <w:numFmt w:val="bullet"/>
      <w:lvlText w:val=""/>
      <w:lvlJc w:val="left"/>
      <w:pPr>
        <w:ind w:left="2160" w:hanging="360"/>
      </w:pPr>
      <w:rPr>
        <w:rFonts w:hint="default" w:ascii="Wingdings" w:hAnsi="Wingdings"/>
      </w:rPr>
    </w:lvl>
    <w:lvl w:ilvl="3" w:tplc="E5941DB8">
      <w:start w:val="1"/>
      <w:numFmt w:val="bullet"/>
      <w:lvlText w:val=""/>
      <w:lvlJc w:val="left"/>
      <w:pPr>
        <w:ind w:left="2880" w:hanging="360"/>
      </w:pPr>
      <w:rPr>
        <w:rFonts w:hint="default" w:ascii="Symbol" w:hAnsi="Symbol"/>
      </w:rPr>
    </w:lvl>
    <w:lvl w:ilvl="4" w:tplc="9DBCE03A">
      <w:start w:val="1"/>
      <w:numFmt w:val="bullet"/>
      <w:lvlText w:val="o"/>
      <w:lvlJc w:val="left"/>
      <w:pPr>
        <w:ind w:left="3600" w:hanging="360"/>
      </w:pPr>
      <w:rPr>
        <w:rFonts w:hint="default" w:ascii="Courier New" w:hAnsi="Courier New"/>
      </w:rPr>
    </w:lvl>
    <w:lvl w:ilvl="5" w:tplc="9BE053BA">
      <w:start w:val="1"/>
      <w:numFmt w:val="bullet"/>
      <w:lvlText w:val=""/>
      <w:lvlJc w:val="left"/>
      <w:pPr>
        <w:ind w:left="4320" w:hanging="360"/>
      </w:pPr>
      <w:rPr>
        <w:rFonts w:hint="default" w:ascii="Wingdings" w:hAnsi="Wingdings"/>
      </w:rPr>
    </w:lvl>
    <w:lvl w:ilvl="6" w:tplc="75C0B858">
      <w:start w:val="1"/>
      <w:numFmt w:val="bullet"/>
      <w:lvlText w:val=""/>
      <w:lvlJc w:val="left"/>
      <w:pPr>
        <w:ind w:left="5040" w:hanging="360"/>
      </w:pPr>
      <w:rPr>
        <w:rFonts w:hint="default" w:ascii="Symbol" w:hAnsi="Symbol"/>
      </w:rPr>
    </w:lvl>
    <w:lvl w:ilvl="7" w:tplc="8CE840A2">
      <w:start w:val="1"/>
      <w:numFmt w:val="bullet"/>
      <w:lvlText w:val="o"/>
      <w:lvlJc w:val="left"/>
      <w:pPr>
        <w:ind w:left="5760" w:hanging="360"/>
      </w:pPr>
      <w:rPr>
        <w:rFonts w:hint="default" w:ascii="Courier New" w:hAnsi="Courier New"/>
      </w:rPr>
    </w:lvl>
    <w:lvl w:ilvl="8" w:tplc="FC8ADB54">
      <w:start w:val="1"/>
      <w:numFmt w:val="bullet"/>
      <w:lvlText w:val=""/>
      <w:lvlJc w:val="left"/>
      <w:pPr>
        <w:ind w:left="6480" w:hanging="360"/>
      </w:pPr>
      <w:rPr>
        <w:rFonts w:hint="default" w:ascii="Wingdings" w:hAnsi="Wingdings"/>
      </w:rPr>
    </w:lvl>
  </w:abstractNum>
  <w:abstractNum w:abstractNumId="7" w15:restartNumberingAfterBreak="0">
    <w:nsid w:val="3562272E"/>
    <w:multiLevelType w:val="hybridMultilevel"/>
    <w:tmpl w:val="FFFFFFFF"/>
    <w:lvl w:ilvl="0" w:tplc="99A02E16">
      <w:start w:val="1"/>
      <w:numFmt w:val="bullet"/>
      <w:lvlText w:val=""/>
      <w:lvlJc w:val="left"/>
      <w:pPr>
        <w:ind w:left="720" w:hanging="360"/>
      </w:pPr>
      <w:rPr>
        <w:rFonts w:hint="default" w:ascii="Symbol" w:hAnsi="Symbol"/>
      </w:rPr>
    </w:lvl>
    <w:lvl w:ilvl="1" w:tplc="4B7C5648">
      <w:start w:val="1"/>
      <w:numFmt w:val="bullet"/>
      <w:lvlText w:val="o"/>
      <w:lvlJc w:val="left"/>
      <w:pPr>
        <w:ind w:left="1440" w:hanging="360"/>
      </w:pPr>
      <w:rPr>
        <w:rFonts w:hint="default" w:ascii="Courier New" w:hAnsi="Courier New"/>
      </w:rPr>
    </w:lvl>
    <w:lvl w:ilvl="2" w:tplc="9C981F90">
      <w:start w:val="1"/>
      <w:numFmt w:val="bullet"/>
      <w:lvlText w:val=""/>
      <w:lvlJc w:val="left"/>
      <w:pPr>
        <w:ind w:left="2160" w:hanging="360"/>
      </w:pPr>
      <w:rPr>
        <w:rFonts w:hint="default" w:ascii="Wingdings" w:hAnsi="Wingdings"/>
      </w:rPr>
    </w:lvl>
    <w:lvl w:ilvl="3" w:tplc="38568AE6">
      <w:start w:val="1"/>
      <w:numFmt w:val="bullet"/>
      <w:lvlText w:val=""/>
      <w:lvlJc w:val="left"/>
      <w:pPr>
        <w:ind w:left="2880" w:hanging="360"/>
      </w:pPr>
      <w:rPr>
        <w:rFonts w:hint="default" w:ascii="Symbol" w:hAnsi="Symbol"/>
      </w:rPr>
    </w:lvl>
    <w:lvl w:ilvl="4" w:tplc="296429BA">
      <w:start w:val="1"/>
      <w:numFmt w:val="bullet"/>
      <w:lvlText w:val="o"/>
      <w:lvlJc w:val="left"/>
      <w:pPr>
        <w:ind w:left="3600" w:hanging="360"/>
      </w:pPr>
      <w:rPr>
        <w:rFonts w:hint="default" w:ascii="Courier New" w:hAnsi="Courier New"/>
      </w:rPr>
    </w:lvl>
    <w:lvl w:ilvl="5" w:tplc="412CADE4">
      <w:start w:val="1"/>
      <w:numFmt w:val="bullet"/>
      <w:lvlText w:val=""/>
      <w:lvlJc w:val="left"/>
      <w:pPr>
        <w:ind w:left="4320" w:hanging="360"/>
      </w:pPr>
      <w:rPr>
        <w:rFonts w:hint="default" w:ascii="Wingdings" w:hAnsi="Wingdings"/>
      </w:rPr>
    </w:lvl>
    <w:lvl w:ilvl="6" w:tplc="84FADF56">
      <w:start w:val="1"/>
      <w:numFmt w:val="bullet"/>
      <w:lvlText w:val=""/>
      <w:lvlJc w:val="left"/>
      <w:pPr>
        <w:ind w:left="5040" w:hanging="360"/>
      </w:pPr>
      <w:rPr>
        <w:rFonts w:hint="default" w:ascii="Symbol" w:hAnsi="Symbol"/>
      </w:rPr>
    </w:lvl>
    <w:lvl w:ilvl="7" w:tplc="7FE61F0A">
      <w:start w:val="1"/>
      <w:numFmt w:val="bullet"/>
      <w:lvlText w:val="o"/>
      <w:lvlJc w:val="left"/>
      <w:pPr>
        <w:ind w:left="5760" w:hanging="360"/>
      </w:pPr>
      <w:rPr>
        <w:rFonts w:hint="default" w:ascii="Courier New" w:hAnsi="Courier New"/>
      </w:rPr>
    </w:lvl>
    <w:lvl w:ilvl="8" w:tplc="0B448ED6">
      <w:start w:val="1"/>
      <w:numFmt w:val="bullet"/>
      <w:lvlText w:val=""/>
      <w:lvlJc w:val="left"/>
      <w:pPr>
        <w:ind w:left="6480" w:hanging="360"/>
      </w:pPr>
      <w:rPr>
        <w:rFonts w:hint="default" w:ascii="Wingdings" w:hAnsi="Wingdings"/>
      </w:rPr>
    </w:lvl>
  </w:abstractNum>
  <w:abstractNum w:abstractNumId="8" w15:restartNumberingAfterBreak="0">
    <w:nsid w:val="39911CAB"/>
    <w:multiLevelType w:val="hybridMultilevel"/>
    <w:tmpl w:val="187A58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FFF5D23"/>
    <w:multiLevelType w:val="hybridMultilevel"/>
    <w:tmpl w:val="906CE504"/>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ECC3FD9"/>
    <w:multiLevelType w:val="hybridMultilevel"/>
    <w:tmpl w:val="4B30F936"/>
    <w:lvl w:ilvl="0" w:tplc="04090009">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10A3D58"/>
    <w:multiLevelType w:val="hybridMultilevel"/>
    <w:tmpl w:val="FFFFFFFF"/>
    <w:lvl w:ilvl="0" w:tplc="1ADE3E30">
      <w:start w:val="1"/>
      <w:numFmt w:val="decimal"/>
      <w:lvlText w:val="%1."/>
      <w:lvlJc w:val="left"/>
      <w:pPr>
        <w:ind w:left="720" w:hanging="360"/>
      </w:p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12" w15:restartNumberingAfterBreak="0">
    <w:nsid w:val="57E65B24"/>
    <w:multiLevelType w:val="hybridMultilevel"/>
    <w:tmpl w:val="FFFFFFFF"/>
    <w:lvl w:ilvl="0" w:tplc="8EA26BC0">
      <w:start w:val="1"/>
      <w:numFmt w:val="bullet"/>
      <w:lvlText w:val=""/>
      <w:lvlJc w:val="left"/>
      <w:pPr>
        <w:ind w:left="720" w:hanging="360"/>
      </w:pPr>
      <w:rPr>
        <w:rFonts w:hint="default" w:ascii="Symbol" w:hAnsi="Symbol"/>
      </w:rPr>
    </w:lvl>
    <w:lvl w:ilvl="1" w:tplc="03067060">
      <w:start w:val="1"/>
      <w:numFmt w:val="bullet"/>
      <w:lvlText w:val="o"/>
      <w:lvlJc w:val="left"/>
      <w:pPr>
        <w:ind w:left="1440" w:hanging="360"/>
      </w:pPr>
      <w:rPr>
        <w:rFonts w:hint="default" w:ascii="Courier New" w:hAnsi="Courier New"/>
      </w:rPr>
    </w:lvl>
    <w:lvl w:ilvl="2" w:tplc="72D4A93C">
      <w:start w:val="1"/>
      <w:numFmt w:val="bullet"/>
      <w:lvlText w:val=""/>
      <w:lvlJc w:val="left"/>
      <w:pPr>
        <w:ind w:left="2160" w:hanging="360"/>
      </w:pPr>
      <w:rPr>
        <w:rFonts w:hint="default" w:ascii="Wingdings" w:hAnsi="Wingdings"/>
      </w:rPr>
    </w:lvl>
    <w:lvl w:ilvl="3" w:tplc="ECC4E2E8">
      <w:start w:val="1"/>
      <w:numFmt w:val="bullet"/>
      <w:lvlText w:val=""/>
      <w:lvlJc w:val="left"/>
      <w:pPr>
        <w:ind w:left="2880" w:hanging="360"/>
      </w:pPr>
      <w:rPr>
        <w:rFonts w:hint="default" w:ascii="Symbol" w:hAnsi="Symbol"/>
      </w:rPr>
    </w:lvl>
    <w:lvl w:ilvl="4" w:tplc="6338F836">
      <w:start w:val="1"/>
      <w:numFmt w:val="bullet"/>
      <w:lvlText w:val="o"/>
      <w:lvlJc w:val="left"/>
      <w:pPr>
        <w:ind w:left="3600" w:hanging="360"/>
      </w:pPr>
      <w:rPr>
        <w:rFonts w:hint="default" w:ascii="Courier New" w:hAnsi="Courier New"/>
      </w:rPr>
    </w:lvl>
    <w:lvl w:ilvl="5" w:tplc="C81C690A">
      <w:start w:val="1"/>
      <w:numFmt w:val="bullet"/>
      <w:lvlText w:val=""/>
      <w:lvlJc w:val="left"/>
      <w:pPr>
        <w:ind w:left="4320" w:hanging="360"/>
      </w:pPr>
      <w:rPr>
        <w:rFonts w:hint="default" w:ascii="Wingdings" w:hAnsi="Wingdings"/>
      </w:rPr>
    </w:lvl>
    <w:lvl w:ilvl="6" w:tplc="056EC79C">
      <w:start w:val="1"/>
      <w:numFmt w:val="bullet"/>
      <w:lvlText w:val=""/>
      <w:lvlJc w:val="left"/>
      <w:pPr>
        <w:ind w:left="5040" w:hanging="360"/>
      </w:pPr>
      <w:rPr>
        <w:rFonts w:hint="default" w:ascii="Symbol" w:hAnsi="Symbol"/>
      </w:rPr>
    </w:lvl>
    <w:lvl w:ilvl="7" w:tplc="38929798">
      <w:start w:val="1"/>
      <w:numFmt w:val="bullet"/>
      <w:lvlText w:val="o"/>
      <w:lvlJc w:val="left"/>
      <w:pPr>
        <w:ind w:left="5760" w:hanging="360"/>
      </w:pPr>
      <w:rPr>
        <w:rFonts w:hint="default" w:ascii="Courier New" w:hAnsi="Courier New"/>
      </w:rPr>
    </w:lvl>
    <w:lvl w:ilvl="8" w:tplc="40A0CB56">
      <w:start w:val="1"/>
      <w:numFmt w:val="bullet"/>
      <w:lvlText w:val=""/>
      <w:lvlJc w:val="left"/>
      <w:pPr>
        <w:ind w:left="6480" w:hanging="360"/>
      </w:pPr>
      <w:rPr>
        <w:rFonts w:hint="default" w:ascii="Wingdings" w:hAnsi="Wingdings"/>
      </w:rPr>
    </w:lvl>
  </w:abstractNum>
  <w:abstractNum w:abstractNumId="13" w15:restartNumberingAfterBreak="0">
    <w:nsid w:val="58050A4B"/>
    <w:multiLevelType w:val="hybridMultilevel"/>
    <w:tmpl w:val="F42E3142"/>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F5E66BC"/>
    <w:multiLevelType w:val="hybridMultilevel"/>
    <w:tmpl w:val="FFFFFFFF"/>
    <w:lvl w:ilvl="0" w:tplc="E8F49F6A">
      <w:start w:val="1"/>
      <w:numFmt w:val="decimal"/>
      <w:lvlText w:val="%1."/>
      <w:lvlJc w:val="left"/>
      <w:pPr>
        <w:ind w:left="720" w:hanging="360"/>
      </w:pPr>
    </w:lvl>
    <w:lvl w:ilvl="1" w:tplc="20C8048A">
      <w:start w:val="1"/>
      <w:numFmt w:val="lowerLetter"/>
      <w:lvlText w:val="%2."/>
      <w:lvlJc w:val="left"/>
      <w:pPr>
        <w:ind w:left="1440" w:hanging="360"/>
      </w:pPr>
    </w:lvl>
    <w:lvl w:ilvl="2" w:tplc="A060218E">
      <w:start w:val="1"/>
      <w:numFmt w:val="lowerRoman"/>
      <w:lvlText w:val="%3."/>
      <w:lvlJc w:val="right"/>
      <w:pPr>
        <w:ind w:left="2160" w:hanging="180"/>
      </w:pPr>
    </w:lvl>
    <w:lvl w:ilvl="3" w:tplc="AE0C9846">
      <w:start w:val="1"/>
      <w:numFmt w:val="decimal"/>
      <w:lvlText w:val="%4."/>
      <w:lvlJc w:val="left"/>
      <w:pPr>
        <w:ind w:left="2880" w:hanging="360"/>
      </w:pPr>
    </w:lvl>
    <w:lvl w:ilvl="4" w:tplc="561CC1CA">
      <w:start w:val="1"/>
      <w:numFmt w:val="lowerLetter"/>
      <w:lvlText w:val="%5."/>
      <w:lvlJc w:val="left"/>
      <w:pPr>
        <w:ind w:left="3600" w:hanging="360"/>
      </w:pPr>
    </w:lvl>
    <w:lvl w:ilvl="5" w:tplc="FF54FD0E">
      <w:start w:val="1"/>
      <w:numFmt w:val="lowerRoman"/>
      <w:lvlText w:val="%6."/>
      <w:lvlJc w:val="right"/>
      <w:pPr>
        <w:ind w:left="4320" w:hanging="180"/>
      </w:pPr>
    </w:lvl>
    <w:lvl w:ilvl="6" w:tplc="AF62B332">
      <w:start w:val="1"/>
      <w:numFmt w:val="decimal"/>
      <w:lvlText w:val="%7."/>
      <w:lvlJc w:val="left"/>
      <w:pPr>
        <w:ind w:left="5040" w:hanging="360"/>
      </w:pPr>
    </w:lvl>
    <w:lvl w:ilvl="7" w:tplc="31283618">
      <w:start w:val="1"/>
      <w:numFmt w:val="lowerLetter"/>
      <w:lvlText w:val="%8."/>
      <w:lvlJc w:val="left"/>
      <w:pPr>
        <w:ind w:left="5760" w:hanging="360"/>
      </w:pPr>
    </w:lvl>
    <w:lvl w:ilvl="8" w:tplc="BC7A04E8">
      <w:start w:val="1"/>
      <w:numFmt w:val="lowerRoman"/>
      <w:lvlText w:val="%9."/>
      <w:lvlJc w:val="right"/>
      <w:pPr>
        <w:ind w:left="6480" w:hanging="180"/>
      </w:pPr>
    </w:lvl>
  </w:abstractNum>
  <w:abstractNum w:abstractNumId="15" w15:restartNumberingAfterBreak="0">
    <w:nsid w:val="6BFC6A7D"/>
    <w:multiLevelType w:val="hybridMultilevel"/>
    <w:tmpl w:val="FFFFFFFF"/>
    <w:lvl w:ilvl="0" w:tplc="34E23BCC">
      <w:start w:val="1"/>
      <w:numFmt w:val="bullet"/>
      <w:lvlText w:val=""/>
      <w:lvlJc w:val="left"/>
      <w:pPr>
        <w:ind w:left="720" w:hanging="360"/>
      </w:pPr>
      <w:rPr>
        <w:rFonts w:hint="default" w:ascii="Symbol" w:hAnsi="Symbol"/>
      </w:rPr>
    </w:lvl>
    <w:lvl w:ilvl="1" w:tplc="74FEB9E4">
      <w:start w:val="1"/>
      <w:numFmt w:val="bullet"/>
      <w:lvlText w:val="o"/>
      <w:lvlJc w:val="left"/>
      <w:pPr>
        <w:ind w:left="1440" w:hanging="360"/>
      </w:pPr>
      <w:rPr>
        <w:rFonts w:hint="default" w:ascii="Courier New" w:hAnsi="Courier New"/>
      </w:rPr>
    </w:lvl>
    <w:lvl w:ilvl="2" w:tplc="DB34162E">
      <w:start w:val="1"/>
      <w:numFmt w:val="bullet"/>
      <w:lvlText w:val=""/>
      <w:lvlJc w:val="left"/>
      <w:pPr>
        <w:ind w:left="2160" w:hanging="360"/>
      </w:pPr>
      <w:rPr>
        <w:rFonts w:hint="default" w:ascii="Wingdings" w:hAnsi="Wingdings"/>
      </w:rPr>
    </w:lvl>
    <w:lvl w:ilvl="3" w:tplc="27AE844C">
      <w:start w:val="1"/>
      <w:numFmt w:val="bullet"/>
      <w:lvlText w:val=""/>
      <w:lvlJc w:val="left"/>
      <w:pPr>
        <w:ind w:left="2880" w:hanging="360"/>
      </w:pPr>
      <w:rPr>
        <w:rFonts w:hint="default" w:ascii="Symbol" w:hAnsi="Symbol"/>
      </w:rPr>
    </w:lvl>
    <w:lvl w:ilvl="4" w:tplc="E88CDD4C">
      <w:start w:val="1"/>
      <w:numFmt w:val="bullet"/>
      <w:lvlText w:val="o"/>
      <w:lvlJc w:val="left"/>
      <w:pPr>
        <w:ind w:left="3600" w:hanging="360"/>
      </w:pPr>
      <w:rPr>
        <w:rFonts w:hint="default" w:ascii="Courier New" w:hAnsi="Courier New"/>
      </w:rPr>
    </w:lvl>
    <w:lvl w:ilvl="5" w:tplc="52922EE6">
      <w:start w:val="1"/>
      <w:numFmt w:val="bullet"/>
      <w:lvlText w:val=""/>
      <w:lvlJc w:val="left"/>
      <w:pPr>
        <w:ind w:left="4320" w:hanging="360"/>
      </w:pPr>
      <w:rPr>
        <w:rFonts w:hint="default" w:ascii="Wingdings" w:hAnsi="Wingdings"/>
      </w:rPr>
    </w:lvl>
    <w:lvl w:ilvl="6" w:tplc="B532E448">
      <w:start w:val="1"/>
      <w:numFmt w:val="bullet"/>
      <w:lvlText w:val=""/>
      <w:lvlJc w:val="left"/>
      <w:pPr>
        <w:ind w:left="5040" w:hanging="360"/>
      </w:pPr>
      <w:rPr>
        <w:rFonts w:hint="default" w:ascii="Symbol" w:hAnsi="Symbol"/>
      </w:rPr>
    </w:lvl>
    <w:lvl w:ilvl="7" w:tplc="2312D510">
      <w:start w:val="1"/>
      <w:numFmt w:val="bullet"/>
      <w:lvlText w:val="o"/>
      <w:lvlJc w:val="left"/>
      <w:pPr>
        <w:ind w:left="5760" w:hanging="360"/>
      </w:pPr>
      <w:rPr>
        <w:rFonts w:hint="default" w:ascii="Courier New" w:hAnsi="Courier New"/>
      </w:rPr>
    </w:lvl>
    <w:lvl w:ilvl="8" w:tplc="6BCA94FE">
      <w:start w:val="1"/>
      <w:numFmt w:val="bullet"/>
      <w:lvlText w:val=""/>
      <w:lvlJc w:val="left"/>
      <w:pPr>
        <w:ind w:left="6480" w:hanging="360"/>
      </w:pPr>
      <w:rPr>
        <w:rFonts w:hint="default" w:ascii="Wingdings" w:hAnsi="Wingdings"/>
      </w:rPr>
    </w:lvl>
  </w:abstractNum>
  <w:abstractNum w:abstractNumId="16" w15:restartNumberingAfterBreak="0">
    <w:nsid w:val="6F1F4286"/>
    <w:multiLevelType w:val="hybridMultilevel"/>
    <w:tmpl w:val="FFFFFFFF"/>
    <w:lvl w:ilvl="0" w:tplc="94760A84">
      <w:start w:val="1"/>
      <w:numFmt w:val="bullet"/>
      <w:lvlText w:val=""/>
      <w:lvlJc w:val="left"/>
      <w:pPr>
        <w:ind w:left="720" w:hanging="360"/>
      </w:pPr>
      <w:rPr>
        <w:rFonts w:hint="default" w:ascii="Symbol" w:hAnsi="Symbol"/>
      </w:rPr>
    </w:lvl>
    <w:lvl w:ilvl="1" w:tplc="AA981D28">
      <w:start w:val="1"/>
      <w:numFmt w:val="bullet"/>
      <w:lvlText w:val="o"/>
      <w:lvlJc w:val="left"/>
      <w:pPr>
        <w:ind w:left="1440" w:hanging="360"/>
      </w:pPr>
      <w:rPr>
        <w:rFonts w:hint="default" w:ascii="Courier New" w:hAnsi="Courier New"/>
      </w:rPr>
    </w:lvl>
    <w:lvl w:ilvl="2" w:tplc="0178B782">
      <w:start w:val="1"/>
      <w:numFmt w:val="bullet"/>
      <w:lvlText w:val=""/>
      <w:lvlJc w:val="left"/>
      <w:pPr>
        <w:ind w:left="2160" w:hanging="360"/>
      </w:pPr>
      <w:rPr>
        <w:rFonts w:hint="default" w:ascii="Wingdings" w:hAnsi="Wingdings"/>
      </w:rPr>
    </w:lvl>
    <w:lvl w:ilvl="3" w:tplc="95FEA1C6">
      <w:start w:val="1"/>
      <w:numFmt w:val="bullet"/>
      <w:lvlText w:val=""/>
      <w:lvlJc w:val="left"/>
      <w:pPr>
        <w:ind w:left="2880" w:hanging="360"/>
      </w:pPr>
      <w:rPr>
        <w:rFonts w:hint="default" w:ascii="Symbol" w:hAnsi="Symbol"/>
      </w:rPr>
    </w:lvl>
    <w:lvl w:ilvl="4" w:tplc="D2A8F5C2">
      <w:start w:val="1"/>
      <w:numFmt w:val="bullet"/>
      <w:lvlText w:val="o"/>
      <w:lvlJc w:val="left"/>
      <w:pPr>
        <w:ind w:left="3600" w:hanging="360"/>
      </w:pPr>
      <w:rPr>
        <w:rFonts w:hint="default" w:ascii="Courier New" w:hAnsi="Courier New"/>
      </w:rPr>
    </w:lvl>
    <w:lvl w:ilvl="5" w:tplc="C61CC632">
      <w:start w:val="1"/>
      <w:numFmt w:val="bullet"/>
      <w:lvlText w:val=""/>
      <w:lvlJc w:val="left"/>
      <w:pPr>
        <w:ind w:left="4320" w:hanging="360"/>
      </w:pPr>
      <w:rPr>
        <w:rFonts w:hint="default" w:ascii="Wingdings" w:hAnsi="Wingdings"/>
      </w:rPr>
    </w:lvl>
    <w:lvl w:ilvl="6" w:tplc="E3E0B3B0">
      <w:start w:val="1"/>
      <w:numFmt w:val="bullet"/>
      <w:lvlText w:val=""/>
      <w:lvlJc w:val="left"/>
      <w:pPr>
        <w:ind w:left="5040" w:hanging="360"/>
      </w:pPr>
      <w:rPr>
        <w:rFonts w:hint="default" w:ascii="Symbol" w:hAnsi="Symbol"/>
      </w:rPr>
    </w:lvl>
    <w:lvl w:ilvl="7" w:tplc="1EE0C726">
      <w:start w:val="1"/>
      <w:numFmt w:val="bullet"/>
      <w:lvlText w:val="o"/>
      <w:lvlJc w:val="left"/>
      <w:pPr>
        <w:ind w:left="5760" w:hanging="360"/>
      </w:pPr>
      <w:rPr>
        <w:rFonts w:hint="default" w:ascii="Courier New" w:hAnsi="Courier New"/>
      </w:rPr>
    </w:lvl>
    <w:lvl w:ilvl="8" w:tplc="7D409202">
      <w:start w:val="1"/>
      <w:numFmt w:val="bullet"/>
      <w:lvlText w:val=""/>
      <w:lvlJc w:val="left"/>
      <w:pPr>
        <w:ind w:left="6480" w:hanging="360"/>
      </w:pPr>
      <w:rPr>
        <w:rFonts w:hint="default" w:ascii="Wingdings" w:hAnsi="Wingdings"/>
      </w:rPr>
    </w:lvl>
  </w:abstractNum>
  <w:abstractNum w:abstractNumId="17" w15:restartNumberingAfterBreak="0">
    <w:nsid w:val="7764107E"/>
    <w:multiLevelType w:val="hybridMultilevel"/>
    <w:tmpl w:val="FFFFFFFF"/>
    <w:lvl w:ilvl="0" w:tplc="ADE83B66">
      <w:start w:val="1"/>
      <w:numFmt w:val="bullet"/>
      <w:lvlText w:val=""/>
      <w:lvlJc w:val="left"/>
      <w:pPr>
        <w:ind w:left="720" w:hanging="360"/>
      </w:pPr>
      <w:rPr>
        <w:rFonts w:hint="default" w:ascii="Symbol" w:hAnsi="Symbol"/>
      </w:rPr>
    </w:lvl>
    <w:lvl w:ilvl="1" w:tplc="15D4AAFA">
      <w:start w:val="1"/>
      <w:numFmt w:val="bullet"/>
      <w:lvlText w:val="o"/>
      <w:lvlJc w:val="left"/>
      <w:pPr>
        <w:ind w:left="1440" w:hanging="360"/>
      </w:pPr>
      <w:rPr>
        <w:rFonts w:hint="default" w:ascii="Courier New" w:hAnsi="Courier New"/>
      </w:rPr>
    </w:lvl>
    <w:lvl w:ilvl="2" w:tplc="C902CA6E">
      <w:start w:val="1"/>
      <w:numFmt w:val="bullet"/>
      <w:lvlText w:val=""/>
      <w:lvlJc w:val="left"/>
      <w:pPr>
        <w:ind w:left="2160" w:hanging="360"/>
      </w:pPr>
      <w:rPr>
        <w:rFonts w:hint="default" w:ascii="Wingdings" w:hAnsi="Wingdings"/>
      </w:rPr>
    </w:lvl>
    <w:lvl w:ilvl="3" w:tplc="5A12D83A">
      <w:start w:val="1"/>
      <w:numFmt w:val="bullet"/>
      <w:lvlText w:val=""/>
      <w:lvlJc w:val="left"/>
      <w:pPr>
        <w:ind w:left="2880" w:hanging="360"/>
      </w:pPr>
      <w:rPr>
        <w:rFonts w:hint="default" w:ascii="Symbol" w:hAnsi="Symbol"/>
      </w:rPr>
    </w:lvl>
    <w:lvl w:ilvl="4" w:tplc="D8A266D4">
      <w:start w:val="1"/>
      <w:numFmt w:val="bullet"/>
      <w:lvlText w:val="o"/>
      <w:lvlJc w:val="left"/>
      <w:pPr>
        <w:ind w:left="3600" w:hanging="360"/>
      </w:pPr>
      <w:rPr>
        <w:rFonts w:hint="default" w:ascii="Courier New" w:hAnsi="Courier New"/>
      </w:rPr>
    </w:lvl>
    <w:lvl w:ilvl="5" w:tplc="42D41830">
      <w:start w:val="1"/>
      <w:numFmt w:val="bullet"/>
      <w:lvlText w:val=""/>
      <w:lvlJc w:val="left"/>
      <w:pPr>
        <w:ind w:left="4320" w:hanging="360"/>
      </w:pPr>
      <w:rPr>
        <w:rFonts w:hint="default" w:ascii="Wingdings" w:hAnsi="Wingdings"/>
      </w:rPr>
    </w:lvl>
    <w:lvl w:ilvl="6" w:tplc="5122FEE4">
      <w:start w:val="1"/>
      <w:numFmt w:val="bullet"/>
      <w:lvlText w:val=""/>
      <w:lvlJc w:val="left"/>
      <w:pPr>
        <w:ind w:left="5040" w:hanging="360"/>
      </w:pPr>
      <w:rPr>
        <w:rFonts w:hint="default" w:ascii="Symbol" w:hAnsi="Symbol"/>
      </w:rPr>
    </w:lvl>
    <w:lvl w:ilvl="7" w:tplc="3EA22BE4">
      <w:start w:val="1"/>
      <w:numFmt w:val="bullet"/>
      <w:lvlText w:val="o"/>
      <w:lvlJc w:val="left"/>
      <w:pPr>
        <w:ind w:left="5760" w:hanging="360"/>
      </w:pPr>
      <w:rPr>
        <w:rFonts w:hint="default" w:ascii="Courier New" w:hAnsi="Courier New"/>
      </w:rPr>
    </w:lvl>
    <w:lvl w:ilvl="8" w:tplc="2B4AF92C">
      <w:start w:val="1"/>
      <w:numFmt w:val="bullet"/>
      <w:lvlText w:val=""/>
      <w:lvlJc w:val="left"/>
      <w:pPr>
        <w:ind w:left="6480" w:hanging="360"/>
      </w:pPr>
      <w:rPr>
        <w:rFonts w:hint="default" w:ascii="Wingdings" w:hAnsi="Wingdings"/>
      </w:rPr>
    </w:lvl>
  </w:abstractNum>
  <w:abstractNum w:abstractNumId="18" w15:restartNumberingAfterBreak="0">
    <w:nsid w:val="7A3DDE7C"/>
    <w:multiLevelType w:val="hybridMultilevel"/>
    <w:tmpl w:val="5930D9A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4"/>
  </w:num>
  <w:num w:numId="2">
    <w:abstractNumId w:val="11"/>
  </w:num>
  <w:num w:numId="3">
    <w:abstractNumId w:val="17"/>
  </w:num>
  <w:num w:numId="4">
    <w:abstractNumId w:val="12"/>
  </w:num>
  <w:num w:numId="5">
    <w:abstractNumId w:val="3"/>
  </w:num>
  <w:num w:numId="6">
    <w:abstractNumId w:val="7"/>
  </w:num>
  <w:num w:numId="7">
    <w:abstractNumId w:val="6"/>
  </w:num>
  <w:num w:numId="8">
    <w:abstractNumId w:val="16"/>
  </w:num>
  <w:num w:numId="9">
    <w:abstractNumId w:val="15"/>
  </w:num>
  <w:num w:numId="10">
    <w:abstractNumId w:val="2"/>
  </w:num>
  <w:num w:numId="11">
    <w:abstractNumId w:val="4"/>
  </w:num>
  <w:num w:numId="12">
    <w:abstractNumId w:val="1"/>
  </w:num>
  <w:num w:numId="13">
    <w:abstractNumId w:val="13"/>
  </w:num>
  <w:num w:numId="14">
    <w:abstractNumId w:val="9"/>
  </w:num>
  <w:num w:numId="15">
    <w:abstractNumId w:val="10"/>
  </w:num>
  <w:num w:numId="16">
    <w:abstractNumId w:val="0"/>
  </w:num>
  <w:num w:numId="17">
    <w:abstractNumId w:val="5"/>
  </w:num>
  <w:num w:numId="18">
    <w:abstractNumId w:val="8"/>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zczNrQ0MTezMLBU0lEKTi0uzszPAykwqgUARfk/wywAAAA="/>
  </w:docVars>
  <w:rsids>
    <w:rsidRoot w:val="00F63659"/>
    <w:rsid w:val="000032E6"/>
    <w:rsid w:val="00032068"/>
    <w:rsid w:val="000A12AE"/>
    <w:rsid w:val="000B0B0D"/>
    <w:rsid w:val="00113F0D"/>
    <w:rsid w:val="001F7CE6"/>
    <w:rsid w:val="002571D8"/>
    <w:rsid w:val="00274822"/>
    <w:rsid w:val="00294630"/>
    <w:rsid w:val="002C3DCA"/>
    <w:rsid w:val="002C5F40"/>
    <w:rsid w:val="00498013"/>
    <w:rsid w:val="004F18A5"/>
    <w:rsid w:val="00520863"/>
    <w:rsid w:val="00543620"/>
    <w:rsid w:val="00680FFB"/>
    <w:rsid w:val="006C67EF"/>
    <w:rsid w:val="007655D1"/>
    <w:rsid w:val="00766C0B"/>
    <w:rsid w:val="007C6423"/>
    <w:rsid w:val="007E37F1"/>
    <w:rsid w:val="00815CDA"/>
    <w:rsid w:val="008D72FE"/>
    <w:rsid w:val="008F03E1"/>
    <w:rsid w:val="00912CD4"/>
    <w:rsid w:val="00950CB4"/>
    <w:rsid w:val="00990B2B"/>
    <w:rsid w:val="009A5C2E"/>
    <w:rsid w:val="009C6A7C"/>
    <w:rsid w:val="00A24F76"/>
    <w:rsid w:val="00A56393"/>
    <w:rsid w:val="00AA4034"/>
    <w:rsid w:val="00B1109C"/>
    <w:rsid w:val="00B308CD"/>
    <w:rsid w:val="00B30E6D"/>
    <w:rsid w:val="00B7156A"/>
    <w:rsid w:val="00B84298"/>
    <w:rsid w:val="00C12F92"/>
    <w:rsid w:val="00C1C1EE"/>
    <w:rsid w:val="00C83F26"/>
    <w:rsid w:val="00D84660"/>
    <w:rsid w:val="00DA6039"/>
    <w:rsid w:val="00DC033B"/>
    <w:rsid w:val="00DE3615"/>
    <w:rsid w:val="00E06F08"/>
    <w:rsid w:val="00E074EB"/>
    <w:rsid w:val="00E63DF1"/>
    <w:rsid w:val="00F142A0"/>
    <w:rsid w:val="00F63659"/>
    <w:rsid w:val="00F8504F"/>
    <w:rsid w:val="00FB567A"/>
    <w:rsid w:val="00FE1657"/>
    <w:rsid w:val="01373108"/>
    <w:rsid w:val="0188245E"/>
    <w:rsid w:val="01AD975B"/>
    <w:rsid w:val="01DFB7E5"/>
    <w:rsid w:val="02546767"/>
    <w:rsid w:val="025C2B6F"/>
    <w:rsid w:val="0285002B"/>
    <w:rsid w:val="02A02A25"/>
    <w:rsid w:val="034CCC53"/>
    <w:rsid w:val="03EE80CD"/>
    <w:rsid w:val="042799B8"/>
    <w:rsid w:val="04F214CC"/>
    <w:rsid w:val="055113A4"/>
    <w:rsid w:val="057E9D0B"/>
    <w:rsid w:val="062BE455"/>
    <w:rsid w:val="063C118F"/>
    <w:rsid w:val="06465EDE"/>
    <w:rsid w:val="068B6503"/>
    <w:rsid w:val="06B80C44"/>
    <w:rsid w:val="06C1F4ED"/>
    <w:rsid w:val="0724F93F"/>
    <w:rsid w:val="0730F745"/>
    <w:rsid w:val="07368E50"/>
    <w:rsid w:val="0784F553"/>
    <w:rsid w:val="07F765E2"/>
    <w:rsid w:val="08319E77"/>
    <w:rsid w:val="08D42D78"/>
    <w:rsid w:val="096638C1"/>
    <w:rsid w:val="09D0C0A8"/>
    <w:rsid w:val="09DAFE1A"/>
    <w:rsid w:val="09E17E42"/>
    <w:rsid w:val="09F03C54"/>
    <w:rsid w:val="0B427348"/>
    <w:rsid w:val="0BC2D3EE"/>
    <w:rsid w:val="0BCC95C6"/>
    <w:rsid w:val="0C1A339F"/>
    <w:rsid w:val="0C5B1C28"/>
    <w:rsid w:val="0C5EECCC"/>
    <w:rsid w:val="0CC0BCCA"/>
    <w:rsid w:val="0CC3B626"/>
    <w:rsid w:val="0CDF974F"/>
    <w:rsid w:val="0CF83788"/>
    <w:rsid w:val="0D2309FB"/>
    <w:rsid w:val="0D66328B"/>
    <w:rsid w:val="0DB26D7A"/>
    <w:rsid w:val="0DC93430"/>
    <w:rsid w:val="0E045A35"/>
    <w:rsid w:val="0E833550"/>
    <w:rsid w:val="0E85F7DB"/>
    <w:rsid w:val="0EA51290"/>
    <w:rsid w:val="102FD84A"/>
    <w:rsid w:val="10A54764"/>
    <w:rsid w:val="10AAECF2"/>
    <w:rsid w:val="110350B5"/>
    <w:rsid w:val="1151D1B3"/>
    <w:rsid w:val="11554258"/>
    <w:rsid w:val="11587D18"/>
    <w:rsid w:val="11FE11B3"/>
    <w:rsid w:val="138EB3D7"/>
    <w:rsid w:val="13E3DB4C"/>
    <w:rsid w:val="1455CAD5"/>
    <w:rsid w:val="1483E56D"/>
    <w:rsid w:val="165258BD"/>
    <w:rsid w:val="1763398F"/>
    <w:rsid w:val="18741637"/>
    <w:rsid w:val="18C15AE2"/>
    <w:rsid w:val="18C64F26"/>
    <w:rsid w:val="19D2CA9C"/>
    <w:rsid w:val="19DB7099"/>
    <w:rsid w:val="1A4BA157"/>
    <w:rsid w:val="1AA8A72E"/>
    <w:rsid w:val="1AF5FF3F"/>
    <w:rsid w:val="1B4827BD"/>
    <w:rsid w:val="1B6774C8"/>
    <w:rsid w:val="1B735122"/>
    <w:rsid w:val="1B7416A7"/>
    <w:rsid w:val="1C50A634"/>
    <w:rsid w:val="1C888C05"/>
    <w:rsid w:val="1CB6B2F5"/>
    <w:rsid w:val="1CC96463"/>
    <w:rsid w:val="1CC9A441"/>
    <w:rsid w:val="1CE12166"/>
    <w:rsid w:val="1CF59512"/>
    <w:rsid w:val="1D11BFE9"/>
    <w:rsid w:val="1D5EF8B6"/>
    <w:rsid w:val="1DA4A03B"/>
    <w:rsid w:val="1DE4448F"/>
    <w:rsid w:val="1E187C65"/>
    <w:rsid w:val="1F4D4B8B"/>
    <w:rsid w:val="1F5EDCB0"/>
    <w:rsid w:val="200760BA"/>
    <w:rsid w:val="202CD3B7"/>
    <w:rsid w:val="2072ACE3"/>
    <w:rsid w:val="20D2767F"/>
    <w:rsid w:val="2122F673"/>
    <w:rsid w:val="213DF17D"/>
    <w:rsid w:val="2146946C"/>
    <w:rsid w:val="214FACEA"/>
    <w:rsid w:val="21CFC61C"/>
    <w:rsid w:val="2257DF77"/>
    <w:rsid w:val="22AC2C8C"/>
    <w:rsid w:val="22BEC6D4"/>
    <w:rsid w:val="22EB7D4B"/>
    <w:rsid w:val="241F17C4"/>
    <w:rsid w:val="243B6C37"/>
    <w:rsid w:val="2479FF49"/>
    <w:rsid w:val="24E43E08"/>
    <w:rsid w:val="252EAF04"/>
    <w:rsid w:val="25504443"/>
    <w:rsid w:val="25C6A74A"/>
    <w:rsid w:val="260431AF"/>
    <w:rsid w:val="265B28F6"/>
    <w:rsid w:val="26C011EE"/>
    <w:rsid w:val="28CBD9BE"/>
    <w:rsid w:val="293BD271"/>
    <w:rsid w:val="295F94DD"/>
    <w:rsid w:val="29772809"/>
    <w:rsid w:val="2989DD4D"/>
    <w:rsid w:val="2A0EEAA5"/>
    <w:rsid w:val="2ABE2755"/>
    <w:rsid w:val="2B70FDC0"/>
    <w:rsid w:val="2B7A063B"/>
    <w:rsid w:val="2C04FE53"/>
    <w:rsid w:val="2C11014C"/>
    <w:rsid w:val="2C12C219"/>
    <w:rsid w:val="2C24C951"/>
    <w:rsid w:val="2C2FF745"/>
    <w:rsid w:val="2C3ED43A"/>
    <w:rsid w:val="2C72F332"/>
    <w:rsid w:val="2CBC0611"/>
    <w:rsid w:val="2D0EE4DF"/>
    <w:rsid w:val="2D913C75"/>
    <w:rsid w:val="2D9F758F"/>
    <w:rsid w:val="2DACD1AD"/>
    <w:rsid w:val="2E5B6045"/>
    <w:rsid w:val="2EC572C6"/>
    <w:rsid w:val="2F204588"/>
    <w:rsid w:val="2F2CA684"/>
    <w:rsid w:val="2F71DD26"/>
    <w:rsid w:val="2F939745"/>
    <w:rsid w:val="3079FC91"/>
    <w:rsid w:val="30AFAA36"/>
    <w:rsid w:val="3136BA74"/>
    <w:rsid w:val="31D01F62"/>
    <w:rsid w:val="31E2CD1A"/>
    <w:rsid w:val="31EBDEC7"/>
    <w:rsid w:val="31EDBEC5"/>
    <w:rsid w:val="3219B273"/>
    <w:rsid w:val="323B880E"/>
    <w:rsid w:val="323E4726"/>
    <w:rsid w:val="324D229F"/>
    <w:rsid w:val="325993A7"/>
    <w:rsid w:val="328B5983"/>
    <w:rsid w:val="339D9E90"/>
    <w:rsid w:val="340EC9E3"/>
    <w:rsid w:val="3423CFB0"/>
    <w:rsid w:val="344FE7D3"/>
    <w:rsid w:val="345E9591"/>
    <w:rsid w:val="34EFE652"/>
    <w:rsid w:val="34F11B69"/>
    <w:rsid w:val="35445B8A"/>
    <w:rsid w:val="362483B0"/>
    <w:rsid w:val="3692CB39"/>
    <w:rsid w:val="371DA8A1"/>
    <w:rsid w:val="37766EC0"/>
    <w:rsid w:val="37FD113E"/>
    <w:rsid w:val="384C155E"/>
    <w:rsid w:val="387B93F2"/>
    <w:rsid w:val="389A7DCB"/>
    <w:rsid w:val="38A2FDCA"/>
    <w:rsid w:val="38B01D0B"/>
    <w:rsid w:val="393232FF"/>
    <w:rsid w:val="393D767D"/>
    <w:rsid w:val="394C19A8"/>
    <w:rsid w:val="3972B098"/>
    <w:rsid w:val="3994B963"/>
    <w:rsid w:val="39C48E48"/>
    <w:rsid w:val="3A282B5E"/>
    <w:rsid w:val="3A414002"/>
    <w:rsid w:val="3A6782C8"/>
    <w:rsid w:val="3A691E9D"/>
    <w:rsid w:val="3A98A5CB"/>
    <w:rsid w:val="3AB9A3E6"/>
    <w:rsid w:val="3B5A18FF"/>
    <w:rsid w:val="3C30B786"/>
    <w:rsid w:val="3C4C7455"/>
    <w:rsid w:val="3C679E63"/>
    <w:rsid w:val="3C7A2DAC"/>
    <w:rsid w:val="3CE0F4C9"/>
    <w:rsid w:val="3D1761B6"/>
    <w:rsid w:val="3D43BE9F"/>
    <w:rsid w:val="3D5F2250"/>
    <w:rsid w:val="3DC5ECCE"/>
    <w:rsid w:val="3DFF79B6"/>
    <w:rsid w:val="3E492CD7"/>
    <w:rsid w:val="3E8B507E"/>
    <w:rsid w:val="3EB33217"/>
    <w:rsid w:val="3EBB5173"/>
    <w:rsid w:val="3EC89D07"/>
    <w:rsid w:val="3F6C16EE"/>
    <w:rsid w:val="400D1B21"/>
    <w:rsid w:val="410C6B20"/>
    <w:rsid w:val="4166E47A"/>
    <w:rsid w:val="41E3D0E7"/>
    <w:rsid w:val="4281437F"/>
    <w:rsid w:val="42BDED68"/>
    <w:rsid w:val="43849995"/>
    <w:rsid w:val="43C40BC8"/>
    <w:rsid w:val="44195A3C"/>
    <w:rsid w:val="4445E3A6"/>
    <w:rsid w:val="4532E803"/>
    <w:rsid w:val="4582F4A7"/>
    <w:rsid w:val="460A8B9B"/>
    <w:rsid w:val="467C5198"/>
    <w:rsid w:val="4691AEFB"/>
    <w:rsid w:val="4773DF54"/>
    <w:rsid w:val="4784E0D4"/>
    <w:rsid w:val="488E2701"/>
    <w:rsid w:val="48F8E133"/>
    <w:rsid w:val="4920D2DD"/>
    <w:rsid w:val="49FEE92A"/>
    <w:rsid w:val="4A82B6DC"/>
    <w:rsid w:val="4AA9A1D3"/>
    <w:rsid w:val="4B3DD935"/>
    <w:rsid w:val="4B9ECDE2"/>
    <w:rsid w:val="4BD14604"/>
    <w:rsid w:val="4BE5B3F5"/>
    <w:rsid w:val="4BE94AEA"/>
    <w:rsid w:val="4C07EFBB"/>
    <w:rsid w:val="4C29E2BF"/>
    <w:rsid w:val="4C8B34D5"/>
    <w:rsid w:val="4CC47DD6"/>
    <w:rsid w:val="4D15E381"/>
    <w:rsid w:val="4DAD7F7F"/>
    <w:rsid w:val="4DF966DA"/>
    <w:rsid w:val="4ED66EA4"/>
    <w:rsid w:val="4F072126"/>
    <w:rsid w:val="4F88BC0F"/>
    <w:rsid w:val="4FCDD2EF"/>
    <w:rsid w:val="5179319B"/>
    <w:rsid w:val="520E0F66"/>
    <w:rsid w:val="5219287C"/>
    <w:rsid w:val="5239F505"/>
    <w:rsid w:val="52C2B496"/>
    <w:rsid w:val="52E61961"/>
    <w:rsid w:val="5365A3B4"/>
    <w:rsid w:val="541A76B0"/>
    <w:rsid w:val="548CCC8A"/>
    <w:rsid w:val="55159921"/>
    <w:rsid w:val="55304671"/>
    <w:rsid w:val="5554E904"/>
    <w:rsid w:val="55558F39"/>
    <w:rsid w:val="565CA53C"/>
    <w:rsid w:val="5672AA5D"/>
    <w:rsid w:val="5687249F"/>
    <w:rsid w:val="56CC16D2"/>
    <w:rsid w:val="57972B61"/>
    <w:rsid w:val="59603DAD"/>
    <w:rsid w:val="59C2518F"/>
    <w:rsid w:val="5A66FA29"/>
    <w:rsid w:val="5B1599AF"/>
    <w:rsid w:val="5B27BB63"/>
    <w:rsid w:val="5B756A67"/>
    <w:rsid w:val="5BBAA3D4"/>
    <w:rsid w:val="5C0860EB"/>
    <w:rsid w:val="5C0BC5C5"/>
    <w:rsid w:val="5C726099"/>
    <w:rsid w:val="5CE5BD0E"/>
    <w:rsid w:val="5CEFED90"/>
    <w:rsid w:val="5D7F3E50"/>
    <w:rsid w:val="5D8BA162"/>
    <w:rsid w:val="5DAB18F7"/>
    <w:rsid w:val="5DAE8CEC"/>
    <w:rsid w:val="5E9ABEC5"/>
    <w:rsid w:val="5ED1C527"/>
    <w:rsid w:val="5EFC928C"/>
    <w:rsid w:val="5FA6CD5F"/>
    <w:rsid w:val="5FD6B1EC"/>
    <w:rsid w:val="61429DC0"/>
    <w:rsid w:val="6195DDE1"/>
    <w:rsid w:val="61F9E049"/>
    <w:rsid w:val="62AB26A3"/>
    <w:rsid w:val="62F512DC"/>
    <w:rsid w:val="6309EAFA"/>
    <w:rsid w:val="63FC3458"/>
    <w:rsid w:val="64B92359"/>
    <w:rsid w:val="653BDE8D"/>
    <w:rsid w:val="654A991B"/>
    <w:rsid w:val="65968705"/>
    <w:rsid w:val="65B1D255"/>
    <w:rsid w:val="65F53AFB"/>
    <w:rsid w:val="66265B09"/>
    <w:rsid w:val="662847D2"/>
    <w:rsid w:val="66419B80"/>
    <w:rsid w:val="66EA2822"/>
    <w:rsid w:val="66FD45FD"/>
    <w:rsid w:val="6705F63C"/>
    <w:rsid w:val="671B429E"/>
    <w:rsid w:val="679FF3EE"/>
    <w:rsid w:val="67A44347"/>
    <w:rsid w:val="67AF5BA2"/>
    <w:rsid w:val="6804B70B"/>
    <w:rsid w:val="685046CE"/>
    <w:rsid w:val="68C26968"/>
    <w:rsid w:val="6909F301"/>
    <w:rsid w:val="69774E42"/>
    <w:rsid w:val="69ED16DF"/>
    <w:rsid w:val="6A282479"/>
    <w:rsid w:val="6ADCD2D5"/>
    <w:rsid w:val="6B152975"/>
    <w:rsid w:val="6B2397CA"/>
    <w:rsid w:val="6B2F85E6"/>
    <w:rsid w:val="6B5E9CE0"/>
    <w:rsid w:val="6BC3F4DA"/>
    <w:rsid w:val="6C0AAC14"/>
    <w:rsid w:val="6C206B9D"/>
    <w:rsid w:val="6C4C7E56"/>
    <w:rsid w:val="6CFA8EE9"/>
    <w:rsid w:val="6D41A4BC"/>
    <w:rsid w:val="6D7331DF"/>
    <w:rsid w:val="6E038788"/>
    <w:rsid w:val="6E1ABF3B"/>
    <w:rsid w:val="7077E20B"/>
    <w:rsid w:val="709765FD"/>
    <w:rsid w:val="710FE392"/>
    <w:rsid w:val="71BD7152"/>
    <w:rsid w:val="720FF3C6"/>
    <w:rsid w:val="724283C1"/>
    <w:rsid w:val="730E594D"/>
    <w:rsid w:val="73ABC427"/>
    <w:rsid w:val="73FD4E8B"/>
    <w:rsid w:val="7540F96F"/>
    <w:rsid w:val="7564342D"/>
    <w:rsid w:val="7661305F"/>
    <w:rsid w:val="79289525"/>
    <w:rsid w:val="7A055227"/>
    <w:rsid w:val="7A1D9A1D"/>
    <w:rsid w:val="7A4245EA"/>
    <w:rsid w:val="7A4C6009"/>
    <w:rsid w:val="7B104CE1"/>
    <w:rsid w:val="7B3DE1DB"/>
    <w:rsid w:val="7BC6BF3A"/>
    <w:rsid w:val="7CAC1D42"/>
    <w:rsid w:val="7CDA2637"/>
    <w:rsid w:val="7D157334"/>
    <w:rsid w:val="7D595EC5"/>
    <w:rsid w:val="7D8A212B"/>
    <w:rsid w:val="7D9AA275"/>
    <w:rsid w:val="7F4D388F"/>
    <w:rsid w:val="7F4F2673"/>
    <w:rsid w:val="7F9B60A6"/>
    <w:rsid w:val="7FC6AEE4"/>
    <w:rsid w:val="7FF3CA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B644A"/>
  <w15:chartTrackingRefBased/>
  <w15:docId w15:val="{46D0122F-A21C-4ED0-B85A-20AD38EB3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365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F63659"/>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63659"/>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63659"/>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F63659"/>
    <w:rPr>
      <w:rFonts w:eastAsiaTheme="minorEastAsia"/>
      <w:color w:val="5A5A5A" w:themeColor="text1" w:themeTint="A5"/>
      <w:spacing w:val="15"/>
    </w:rPr>
  </w:style>
  <w:style w:type="paragraph" w:styleId="Default" w:customStyle="1">
    <w:name w:val="Default"/>
    <w:rsid w:val="00F63659"/>
    <w:pPr>
      <w:autoSpaceDE w:val="0"/>
      <w:autoSpaceDN w:val="0"/>
      <w:adjustRightInd w:val="0"/>
      <w:spacing w:after="0" w:line="240" w:lineRule="auto"/>
    </w:pPr>
    <w:rPr>
      <w:rFonts w:ascii="Arial" w:hAnsi="Arial" w:cs="Arial"/>
      <w:color w:val="000000"/>
      <w:sz w:val="24"/>
      <w:szCs w:val="24"/>
    </w:rPr>
  </w:style>
  <w:style w:type="character" w:styleId="Heading2Char" w:customStyle="1">
    <w:name w:val="Heading 2 Char"/>
    <w:basedOn w:val="DefaultParagraphFont"/>
    <w:link w:val="Heading2"/>
    <w:uiPriority w:val="9"/>
    <w:rsid w:val="00F63659"/>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F63659"/>
    <w:pPr>
      <w:ind w:left="720"/>
      <w:contextualSpacing/>
    </w:pPr>
  </w:style>
  <w:style w:type="character" w:styleId="SubtleEmphasis">
    <w:name w:val="Subtle Emphasis"/>
    <w:basedOn w:val="DefaultParagraphFont"/>
    <w:uiPriority w:val="19"/>
    <w:qFormat/>
    <w:rsid w:val="008D72FE"/>
    <w:rPr>
      <w:i/>
      <w:iCs/>
      <w:color w:val="404040" w:themeColor="text1" w:themeTint="BF"/>
    </w:rPr>
  </w:style>
  <w:style w:type="character" w:styleId="Hyperlink">
    <w:name w:val="Hyperlink"/>
    <w:basedOn w:val="DefaultParagraphFont"/>
    <w:uiPriority w:val="99"/>
    <w:unhideWhenUsed/>
    <w:rPr>
      <w:color w:val="0563C1" w:themeColor="hyperlink"/>
      <w:u w:val="single"/>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955908">
      <w:bodyDiv w:val="1"/>
      <w:marLeft w:val="0"/>
      <w:marRight w:val="0"/>
      <w:marTop w:val="0"/>
      <w:marBottom w:val="0"/>
      <w:divBdr>
        <w:top w:val="none" w:sz="0" w:space="0" w:color="auto"/>
        <w:left w:val="none" w:sz="0" w:space="0" w:color="auto"/>
        <w:bottom w:val="none" w:sz="0" w:space="0" w:color="auto"/>
        <w:right w:val="none" w:sz="0" w:space="0" w:color="auto"/>
      </w:divBdr>
      <w:divsChild>
        <w:div w:id="1088230422">
          <w:marLeft w:val="0"/>
          <w:marRight w:val="0"/>
          <w:marTop w:val="0"/>
          <w:marBottom w:val="0"/>
          <w:divBdr>
            <w:top w:val="none" w:sz="0" w:space="0" w:color="auto"/>
            <w:left w:val="none" w:sz="0" w:space="0" w:color="auto"/>
            <w:bottom w:val="none" w:sz="0" w:space="0" w:color="auto"/>
            <w:right w:val="none" w:sz="0" w:space="0" w:color="auto"/>
          </w:divBdr>
          <w:divsChild>
            <w:div w:id="187959705">
              <w:marLeft w:val="0"/>
              <w:marRight w:val="0"/>
              <w:marTop w:val="0"/>
              <w:marBottom w:val="0"/>
              <w:divBdr>
                <w:top w:val="none" w:sz="0" w:space="0" w:color="auto"/>
                <w:left w:val="none" w:sz="0" w:space="0" w:color="auto"/>
                <w:bottom w:val="none" w:sz="0" w:space="0" w:color="auto"/>
                <w:right w:val="none" w:sz="0" w:space="0" w:color="auto"/>
              </w:divBdr>
            </w:div>
            <w:div w:id="1329401203">
              <w:marLeft w:val="0"/>
              <w:marRight w:val="0"/>
              <w:marTop w:val="0"/>
              <w:marBottom w:val="0"/>
              <w:divBdr>
                <w:top w:val="none" w:sz="0" w:space="0" w:color="auto"/>
                <w:left w:val="none" w:sz="0" w:space="0" w:color="auto"/>
                <w:bottom w:val="none" w:sz="0" w:space="0" w:color="auto"/>
                <w:right w:val="none" w:sz="0" w:space="0" w:color="auto"/>
              </w:divBdr>
              <w:divsChild>
                <w:div w:id="1112899128">
                  <w:marLeft w:val="0"/>
                  <w:marRight w:val="0"/>
                  <w:marTop w:val="0"/>
                  <w:marBottom w:val="0"/>
                  <w:divBdr>
                    <w:top w:val="none" w:sz="0" w:space="0" w:color="auto"/>
                    <w:left w:val="none" w:sz="0" w:space="0" w:color="auto"/>
                    <w:bottom w:val="none" w:sz="0" w:space="0" w:color="auto"/>
                    <w:right w:val="none" w:sz="0" w:space="0" w:color="auto"/>
                  </w:divBdr>
                </w:div>
                <w:div w:id="1613781123">
                  <w:marLeft w:val="0"/>
                  <w:marRight w:val="0"/>
                  <w:marTop w:val="0"/>
                  <w:marBottom w:val="0"/>
                  <w:divBdr>
                    <w:top w:val="none" w:sz="0" w:space="0" w:color="auto"/>
                    <w:left w:val="none" w:sz="0" w:space="0" w:color="auto"/>
                    <w:bottom w:val="none" w:sz="0" w:space="0" w:color="auto"/>
                    <w:right w:val="none" w:sz="0" w:space="0" w:color="auto"/>
                  </w:divBdr>
                  <w:divsChild>
                    <w:div w:id="1251814716">
                      <w:marLeft w:val="0"/>
                      <w:marRight w:val="0"/>
                      <w:marTop w:val="0"/>
                      <w:marBottom w:val="0"/>
                      <w:divBdr>
                        <w:top w:val="none" w:sz="0" w:space="0" w:color="auto"/>
                        <w:left w:val="none" w:sz="0" w:space="0" w:color="auto"/>
                        <w:bottom w:val="none" w:sz="0" w:space="0" w:color="auto"/>
                        <w:right w:val="none" w:sz="0" w:space="0" w:color="auto"/>
                      </w:divBdr>
                      <w:divsChild>
                        <w:div w:id="135164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2382607">
      <w:bodyDiv w:val="1"/>
      <w:marLeft w:val="0"/>
      <w:marRight w:val="0"/>
      <w:marTop w:val="0"/>
      <w:marBottom w:val="0"/>
      <w:divBdr>
        <w:top w:val="none" w:sz="0" w:space="0" w:color="auto"/>
        <w:left w:val="none" w:sz="0" w:space="0" w:color="auto"/>
        <w:bottom w:val="none" w:sz="0" w:space="0" w:color="auto"/>
        <w:right w:val="none" w:sz="0" w:space="0" w:color="auto"/>
      </w:divBdr>
      <w:divsChild>
        <w:div w:id="93748776">
          <w:marLeft w:val="0"/>
          <w:marRight w:val="0"/>
          <w:marTop w:val="0"/>
          <w:marBottom w:val="0"/>
          <w:divBdr>
            <w:top w:val="none" w:sz="0" w:space="0" w:color="auto"/>
            <w:left w:val="none" w:sz="0" w:space="0" w:color="auto"/>
            <w:bottom w:val="none" w:sz="0" w:space="0" w:color="auto"/>
            <w:right w:val="none" w:sz="0" w:space="0" w:color="auto"/>
          </w:divBdr>
          <w:divsChild>
            <w:div w:id="333382534">
              <w:marLeft w:val="0"/>
              <w:marRight w:val="0"/>
              <w:marTop w:val="0"/>
              <w:marBottom w:val="0"/>
              <w:divBdr>
                <w:top w:val="none" w:sz="0" w:space="0" w:color="auto"/>
                <w:left w:val="none" w:sz="0" w:space="0" w:color="auto"/>
                <w:bottom w:val="none" w:sz="0" w:space="0" w:color="auto"/>
                <w:right w:val="none" w:sz="0" w:space="0" w:color="auto"/>
              </w:divBdr>
              <w:divsChild>
                <w:div w:id="362440408">
                  <w:marLeft w:val="0"/>
                  <w:marRight w:val="0"/>
                  <w:marTop w:val="0"/>
                  <w:marBottom w:val="0"/>
                  <w:divBdr>
                    <w:top w:val="none" w:sz="0" w:space="0" w:color="auto"/>
                    <w:left w:val="none" w:sz="0" w:space="0" w:color="auto"/>
                    <w:bottom w:val="none" w:sz="0" w:space="0" w:color="auto"/>
                    <w:right w:val="none" w:sz="0" w:space="0" w:color="auto"/>
                  </w:divBdr>
                </w:div>
                <w:div w:id="1811898489">
                  <w:marLeft w:val="0"/>
                  <w:marRight w:val="0"/>
                  <w:marTop w:val="0"/>
                  <w:marBottom w:val="0"/>
                  <w:divBdr>
                    <w:top w:val="none" w:sz="0" w:space="0" w:color="auto"/>
                    <w:left w:val="none" w:sz="0" w:space="0" w:color="auto"/>
                    <w:bottom w:val="none" w:sz="0" w:space="0" w:color="auto"/>
                    <w:right w:val="none" w:sz="0" w:space="0" w:color="auto"/>
                  </w:divBdr>
                  <w:divsChild>
                    <w:div w:id="391926332">
                      <w:marLeft w:val="0"/>
                      <w:marRight w:val="0"/>
                      <w:marTop w:val="0"/>
                      <w:marBottom w:val="0"/>
                      <w:divBdr>
                        <w:top w:val="none" w:sz="0" w:space="0" w:color="auto"/>
                        <w:left w:val="none" w:sz="0" w:space="0" w:color="auto"/>
                        <w:bottom w:val="none" w:sz="0" w:space="0" w:color="auto"/>
                        <w:right w:val="none" w:sz="0" w:space="0" w:color="auto"/>
                      </w:divBdr>
                      <w:divsChild>
                        <w:div w:id="12180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94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seek.com.au/career-advice/role/information-security-analyst"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44A255E19AC6E4190DF173228AF423A" ma:contentTypeVersion="9" ma:contentTypeDescription="Create a new document." ma:contentTypeScope="" ma:versionID="e37c5064449e8b407d367886a84ebbab">
  <xsd:schema xmlns:xsd="http://www.w3.org/2001/XMLSchema" xmlns:xs="http://www.w3.org/2001/XMLSchema" xmlns:p="http://schemas.microsoft.com/office/2006/metadata/properties" xmlns:ns2="22ced1af-4845-4a53-848c-a3128283d70c" targetNamespace="http://schemas.microsoft.com/office/2006/metadata/properties" ma:root="true" ma:fieldsID="b18f7d0e4904d04928d5c1fbc20b0eda" ns2:_="">
    <xsd:import namespace="22ced1af-4845-4a53-848c-a3128283d7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ced1af-4845-4a53-848c-a3128283d7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5A6F71-B7BB-46D9-AE6C-1897C1E128D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09612B-E8AC-4C55-9E75-C849B2349A75}">
  <ds:schemaRefs>
    <ds:schemaRef ds:uri="http://schemas.microsoft.com/sharepoint/v3/contenttype/forms"/>
  </ds:schemaRefs>
</ds:datastoreItem>
</file>

<file path=customXml/itemProps3.xml><?xml version="1.0" encoding="utf-8"?>
<ds:datastoreItem xmlns:ds="http://schemas.openxmlformats.org/officeDocument/2006/customXml" ds:itemID="{A541F105-515C-49A1-A501-E5F1826E688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Joshua Chuang</cp:lastModifiedBy>
  <cp:revision>69</cp:revision>
  <dcterms:created xsi:type="dcterms:W3CDTF">2021-04-06T07:27:00Z</dcterms:created>
  <dcterms:modified xsi:type="dcterms:W3CDTF">2021-04-15T08: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4A255E19AC6E4190DF173228AF423A</vt:lpwstr>
  </property>
</Properties>
</file>